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8553C" w14:textId="10F21901" w:rsidR="00F6418D" w:rsidRDefault="002D3681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lang w:val="es-ES"/>
        </w:rPr>
      </w:pPr>
      <w:r>
        <w:rPr>
          <w:rFonts w:ascii="Arial" w:hAnsi="Arial" w:cs="Arial"/>
          <w:sz w:val="20"/>
          <w:szCs w:val="20"/>
          <w:lang w:val="es-ES"/>
        </w:rPr>
        <w:t xml:space="preserve">[Formato </w:t>
      </w:r>
      <w:r w:rsidRPr="002D3681">
        <w:rPr>
          <w:rFonts w:ascii="Arial" w:hAnsi="Arial" w:cs="Arial"/>
          <w:sz w:val="20"/>
          <w:szCs w:val="20"/>
          <w:lang w:val="es-ES"/>
        </w:rPr>
        <w:t>con los elementos mínimos del dictamen técnico</w:t>
      </w:r>
      <w:r>
        <w:rPr>
          <w:rFonts w:ascii="Arial" w:hAnsi="Arial" w:cs="Arial"/>
          <w:sz w:val="20"/>
          <w:szCs w:val="20"/>
          <w:lang w:val="es-ES"/>
        </w:rPr>
        <w:t xml:space="preserve"> – Art. 20, fracción VIII]</w:t>
      </w:r>
    </w:p>
    <w:p w14:paraId="32B5E76C" w14:textId="77777777" w:rsidR="002D3681" w:rsidRPr="004828D7" w:rsidRDefault="002D3681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lang w:val="es-ES"/>
        </w:rPr>
      </w:pPr>
    </w:p>
    <w:p w14:paraId="622C802E" w14:textId="68710A5F" w:rsidR="002D3ED1" w:rsidRPr="004828D7" w:rsidRDefault="003A6786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lang w:val="es-ES"/>
        </w:rPr>
      </w:pPr>
      <w:r w:rsidRPr="004828D7">
        <w:rPr>
          <w:rFonts w:ascii="Arial" w:hAnsi="Arial" w:cs="Arial"/>
          <w:sz w:val="20"/>
          <w:szCs w:val="20"/>
          <w:lang w:val="es-ES"/>
        </w:rPr>
        <w:t xml:space="preserve">DICTAMEN TÉCNICO SOBRE EL PROYECTO </w:t>
      </w:r>
      <w:r w:rsidR="004828D7">
        <w:rPr>
          <w:rFonts w:ascii="Arial" w:hAnsi="Arial" w:cs="Arial"/>
          <w:sz w:val="20"/>
          <w:szCs w:val="20"/>
          <w:lang w:val="es-ES"/>
        </w:rPr>
        <w:t>NORMATIVO DE</w:t>
      </w:r>
      <w:r w:rsidR="00862CB4">
        <w:rPr>
          <w:rFonts w:ascii="Arial" w:hAnsi="Arial" w:cs="Arial"/>
          <w:sz w:val="20"/>
          <w:szCs w:val="20"/>
          <w:lang w:val="es-ES"/>
        </w:rPr>
        <w:t xml:space="preserve"> </w:t>
      </w:r>
      <w:r w:rsidR="00451135" w:rsidRPr="004828D7">
        <w:rPr>
          <w:rFonts w:ascii="Arial" w:hAnsi="Arial" w:cs="Arial"/>
          <w:sz w:val="20"/>
          <w:szCs w:val="20"/>
          <w:highlight w:val="lightGray"/>
          <w:lang w:val="es-ES"/>
        </w:rPr>
        <w:t>_____________________________________</w:t>
      </w:r>
      <w:r w:rsidR="002D3ED1" w:rsidRPr="004828D7">
        <w:rPr>
          <w:rFonts w:ascii="Arial" w:hAnsi="Arial" w:cs="Arial"/>
          <w:sz w:val="20"/>
          <w:szCs w:val="20"/>
          <w:highlight w:val="lightGray"/>
          <w:lang w:val="es-ES"/>
        </w:rPr>
        <w:t>_</w:t>
      </w:r>
      <w:r w:rsidR="0058361D" w:rsidRPr="004828D7">
        <w:rPr>
          <w:rFonts w:ascii="Arial" w:hAnsi="Arial" w:cs="Arial"/>
          <w:sz w:val="20"/>
          <w:szCs w:val="20"/>
          <w:highlight w:val="lightGray"/>
          <w:lang w:val="es-ES"/>
        </w:rPr>
        <w:t>_____</w:t>
      </w:r>
      <w:r w:rsidR="000C6AC1" w:rsidRPr="004828D7">
        <w:rPr>
          <w:rFonts w:ascii="Arial" w:hAnsi="Arial" w:cs="Arial"/>
          <w:sz w:val="20"/>
          <w:szCs w:val="20"/>
          <w:highlight w:val="lightGray"/>
          <w:lang w:val="es-ES"/>
        </w:rPr>
        <w:t>_____________</w:t>
      </w:r>
      <w:r w:rsidR="0058361D" w:rsidRPr="004828D7">
        <w:rPr>
          <w:rFonts w:ascii="Arial" w:hAnsi="Arial" w:cs="Arial"/>
          <w:sz w:val="20"/>
          <w:szCs w:val="20"/>
          <w:highlight w:val="lightGray"/>
          <w:lang w:val="es-ES"/>
        </w:rPr>
        <w:t>_______________</w:t>
      </w:r>
      <w:r w:rsidR="00CC78F5" w:rsidRPr="004828D7">
        <w:rPr>
          <w:rFonts w:ascii="Arial" w:hAnsi="Arial" w:cs="Arial"/>
          <w:sz w:val="20"/>
          <w:szCs w:val="20"/>
          <w:highlight w:val="lightGray"/>
          <w:lang w:val="es-ES"/>
        </w:rPr>
        <w:t>__</w:t>
      </w:r>
      <w:r w:rsidR="00E37134" w:rsidRPr="004828D7">
        <w:rPr>
          <w:rFonts w:ascii="Arial" w:hAnsi="Arial" w:cs="Arial"/>
          <w:sz w:val="20"/>
          <w:szCs w:val="20"/>
          <w:highlight w:val="lightGray"/>
          <w:lang w:val="es-ES"/>
        </w:rPr>
        <w:t>_</w:t>
      </w:r>
      <w:r w:rsidR="002D3ED1" w:rsidRPr="004828D7">
        <w:rPr>
          <w:rFonts w:ascii="Arial" w:hAnsi="Arial" w:cs="Arial"/>
          <w:sz w:val="20"/>
          <w:szCs w:val="20"/>
          <w:highlight w:val="lightGray"/>
          <w:lang w:val="es-ES"/>
        </w:rPr>
        <w:t>__</w:t>
      </w:r>
      <w:r w:rsidR="00DA627F" w:rsidRPr="004828D7">
        <w:rPr>
          <w:rFonts w:ascii="Arial" w:hAnsi="Arial" w:cs="Arial"/>
          <w:sz w:val="20"/>
          <w:szCs w:val="20"/>
          <w:highlight w:val="lightGray"/>
          <w:lang w:val="es-ES"/>
        </w:rPr>
        <w:t>__</w:t>
      </w:r>
    </w:p>
    <w:p w14:paraId="4CC40D14" w14:textId="77777777" w:rsidR="00B43866" w:rsidRPr="004828D7" w:rsidRDefault="00B43866" w:rsidP="002F09A9">
      <w:pPr>
        <w:spacing w:before="120" w:after="120" w:line="240" w:lineRule="auto"/>
        <w:rPr>
          <w:rFonts w:ascii="Arial" w:hAnsi="Arial" w:cs="Arial"/>
          <w:sz w:val="20"/>
          <w:szCs w:val="20"/>
          <w:lang w:val="es-ES"/>
        </w:rPr>
      </w:pPr>
    </w:p>
    <w:p w14:paraId="1836A391" w14:textId="52773EF5" w:rsidR="00B43866" w:rsidRPr="004828D7" w:rsidRDefault="00B43866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4828D7">
        <w:rPr>
          <w:rFonts w:ascii="Arial" w:hAnsi="Arial" w:cs="Arial"/>
          <w:sz w:val="20"/>
          <w:szCs w:val="20"/>
        </w:rPr>
        <w:t xml:space="preserve">Con fundamento en lo dispuesto por </w:t>
      </w:r>
      <w:r w:rsidR="0051797E" w:rsidRPr="004828D7">
        <w:rPr>
          <w:rFonts w:ascii="Arial" w:hAnsi="Arial" w:cs="Arial"/>
          <w:sz w:val="20"/>
          <w:szCs w:val="20"/>
        </w:rPr>
        <w:t>el</w:t>
      </w:r>
      <w:r w:rsidRPr="004828D7">
        <w:rPr>
          <w:rFonts w:ascii="Arial" w:hAnsi="Arial" w:cs="Arial"/>
          <w:sz w:val="20"/>
          <w:szCs w:val="20"/>
        </w:rPr>
        <w:t xml:space="preserve"> artícul</w:t>
      </w:r>
      <w:r w:rsidR="00281E62" w:rsidRPr="004828D7">
        <w:rPr>
          <w:rFonts w:ascii="Arial" w:hAnsi="Arial" w:cs="Arial"/>
          <w:sz w:val="20"/>
          <w:szCs w:val="20"/>
        </w:rPr>
        <w:t>o</w:t>
      </w:r>
      <w:r w:rsidRPr="004828D7">
        <w:rPr>
          <w:rFonts w:ascii="Arial" w:hAnsi="Arial" w:cs="Arial"/>
          <w:sz w:val="20"/>
          <w:szCs w:val="20"/>
        </w:rPr>
        <w:t xml:space="preserve"> </w:t>
      </w:r>
      <w:r w:rsidR="002D52C4" w:rsidRPr="00862CB4">
        <w:rPr>
          <w:rFonts w:ascii="Arial" w:hAnsi="Arial" w:cs="Arial"/>
          <w:sz w:val="20"/>
          <w:szCs w:val="20"/>
        </w:rPr>
        <w:t>21</w:t>
      </w:r>
      <w:r w:rsidR="00FC7DA8" w:rsidRPr="00862CB4">
        <w:rPr>
          <w:rFonts w:ascii="Arial" w:hAnsi="Arial" w:cs="Arial"/>
          <w:sz w:val="20"/>
          <w:szCs w:val="20"/>
        </w:rPr>
        <w:t>,</w:t>
      </w:r>
      <w:r w:rsidR="008F4724" w:rsidRPr="00862CB4">
        <w:rPr>
          <w:rFonts w:ascii="Arial" w:hAnsi="Arial" w:cs="Arial"/>
          <w:sz w:val="20"/>
          <w:szCs w:val="20"/>
        </w:rPr>
        <w:t xml:space="preserve"> fracción I</w:t>
      </w:r>
      <w:r w:rsidR="002D52C4" w:rsidRPr="00862CB4">
        <w:rPr>
          <w:rFonts w:ascii="Arial" w:hAnsi="Arial" w:cs="Arial"/>
          <w:sz w:val="20"/>
          <w:szCs w:val="20"/>
        </w:rPr>
        <w:t>X</w:t>
      </w:r>
      <w:r w:rsidR="002311EB" w:rsidRPr="00862CB4">
        <w:rPr>
          <w:rFonts w:ascii="Arial" w:hAnsi="Arial" w:cs="Arial"/>
          <w:sz w:val="20"/>
          <w:szCs w:val="20"/>
        </w:rPr>
        <w:t xml:space="preserve"> </w:t>
      </w:r>
      <w:r w:rsidR="006E47A9" w:rsidRPr="004828D7">
        <w:rPr>
          <w:rFonts w:ascii="Arial" w:hAnsi="Arial" w:cs="Arial"/>
          <w:sz w:val="20"/>
          <w:szCs w:val="20"/>
        </w:rPr>
        <w:t>de las Reglas para establecer la Normativa del Sistema Nacional de Información Estadística y Geográfica (RENSNIEG)</w:t>
      </w:r>
      <w:r w:rsidRPr="004828D7">
        <w:rPr>
          <w:rFonts w:ascii="Arial" w:hAnsi="Arial" w:cs="Arial"/>
          <w:sz w:val="20"/>
          <w:szCs w:val="20"/>
        </w:rPr>
        <w:t xml:space="preserve">, y en la </w:t>
      </w:r>
      <w:r w:rsidR="00076534" w:rsidRPr="004828D7">
        <w:rPr>
          <w:rFonts w:ascii="Arial" w:hAnsi="Arial" w:cs="Arial"/>
          <w:sz w:val="20"/>
          <w:szCs w:val="20"/>
        </w:rPr>
        <w:t>r</w:t>
      </w:r>
      <w:r w:rsidRPr="004828D7">
        <w:rPr>
          <w:rFonts w:ascii="Arial" w:hAnsi="Arial" w:cs="Arial"/>
          <w:sz w:val="20"/>
          <w:szCs w:val="20"/>
        </w:rPr>
        <w:t>egla</w:t>
      </w:r>
      <w:r w:rsidR="005657F3" w:rsidRPr="004828D7">
        <w:rPr>
          <w:rFonts w:ascii="Arial" w:hAnsi="Arial" w:cs="Arial"/>
          <w:sz w:val="20"/>
          <w:szCs w:val="20"/>
        </w:rPr>
        <w:t xml:space="preserve"> Décima Cuarta, fracción </w:t>
      </w:r>
      <w:r w:rsidR="00D374CE" w:rsidRPr="004828D7">
        <w:rPr>
          <w:rFonts w:ascii="Arial" w:hAnsi="Arial" w:cs="Arial"/>
          <w:sz w:val="20"/>
          <w:szCs w:val="20"/>
        </w:rPr>
        <w:t>IV</w:t>
      </w:r>
      <w:r w:rsidRPr="004828D7">
        <w:rPr>
          <w:rFonts w:ascii="Arial" w:hAnsi="Arial" w:cs="Arial"/>
          <w:sz w:val="20"/>
          <w:szCs w:val="20"/>
        </w:rPr>
        <w:t xml:space="preserve"> de las Reglas para la integración y operación de los Comités </w:t>
      </w:r>
      <w:r w:rsidR="00B83416" w:rsidRPr="004828D7">
        <w:rPr>
          <w:rFonts w:ascii="Arial" w:hAnsi="Arial" w:cs="Arial"/>
          <w:sz w:val="20"/>
          <w:szCs w:val="20"/>
        </w:rPr>
        <w:t>Ejecutivos</w:t>
      </w:r>
      <w:r w:rsidRPr="004828D7">
        <w:rPr>
          <w:rFonts w:ascii="Arial" w:hAnsi="Arial" w:cs="Arial"/>
          <w:sz w:val="20"/>
          <w:szCs w:val="20"/>
        </w:rPr>
        <w:t xml:space="preserve"> de los Subsistemas Nacionales de Información</w:t>
      </w:r>
      <w:r w:rsidR="001219C4" w:rsidRPr="004828D7">
        <w:rPr>
          <w:rFonts w:ascii="Arial" w:hAnsi="Arial" w:cs="Arial"/>
          <w:sz w:val="20"/>
          <w:szCs w:val="20"/>
        </w:rPr>
        <w:t>; y</w:t>
      </w:r>
    </w:p>
    <w:p w14:paraId="032DA95A" w14:textId="77777777" w:rsidR="00B43866" w:rsidRPr="004828D7" w:rsidRDefault="00B43866" w:rsidP="002F09A9">
      <w:pPr>
        <w:spacing w:before="120" w:after="12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9C6939A" w14:textId="32CDB40A" w:rsidR="00B43866" w:rsidRPr="004828D7" w:rsidRDefault="00B43866" w:rsidP="002F09A9">
      <w:pPr>
        <w:spacing w:before="120" w:after="12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4828D7">
        <w:rPr>
          <w:rFonts w:ascii="Arial" w:hAnsi="Arial" w:cs="Arial"/>
          <w:b/>
          <w:sz w:val="20"/>
          <w:szCs w:val="20"/>
        </w:rPr>
        <w:t>CONSIDERANDO</w:t>
      </w:r>
    </w:p>
    <w:p w14:paraId="22192D60" w14:textId="7CD8A73A" w:rsidR="00B43866" w:rsidRPr="00340790" w:rsidRDefault="00340790" w:rsidP="00340790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340790">
        <w:rPr>
          <w:rFonts w:ascii="Arial" w:hAnsi="Arial" w:cs="Arial"/>
          <w:sz w:val="20"/>
          <w:szCs w:val="20"/>
        </w:rPr>
        <w:t xml:space="preserve">El proyecto </w:t>
      </w:r>
      <w:r w:rsidR="00CF4B84">
        <w:rPr>
          <w:rFonts w:ascii="Arial" w:hAnsi="Arial" w:cs="Arial"/>
          <w:sz w:val="20"/>
          <w:szCs w:val="20"/>
        </w:rPr>
        <w:t xml:space="preserve">normativo </w:t>
      </w:r>
      <w:r w:rsidR="00CF4B84" w:rsidRPr="00340790">
        <w:rPr>
          <w:rFonts w:ascii="Arial" w:hAnsi="Arial" w:cs="Arial"/>
          <w:sz w:val="20"/>
          <w:szCs w:val="20"/>
          <w:highlight w:val="lightGray"/>
        </w:rPr>
        <w:t>[nombre]</w:t>
      </w:r>
      <w:r>
        <w:rPr>
          <w:rFonts w:ascii="Arial" w:hAnsi="Arial" w:cs="Arial"/>
          <w:sz w:val="20"/>
          <w:szCs w:val="20"/>
        </w:rPr>
        <w:t xml:space="preserve"> fue </w:t>
      </w:r>
      <w:r w:rsidRPr="00340790">
        <w:rPr>
          <w:rFonts w:ascii="Arial" w:hAnsi="Arial" w:cs="Arial"/>
          <w:sz w:val="20"/>
          <w:szCs w:val="20"/>
          <w:highlight w:val="lightGray"/>
        </w:rPr>
        <w:t>elaborado o revisado</w:t>
      </w:r>
      <w:r>
        <w:rPr>
          <w:rFonts w:ascii="Arial" w:hAnsi="Arial" w:cs="Arial"/>
          <w:sz w:val="20"/>
          <w:szCs w:val="20"/>
        </w:rPr>
        <w:t xml:space="preserve"> por </w:t>
      </w:r>
      <w:r w:rsidRPr="00CF4B84">
        <w:rPr>
          <w:rFonts w:ascii="Arial" w:hAnsi="Arial" w:cs="Arial"/>
          <w:sz w:val="20"/>
          <w:szCs w:val="20"/>
          <w:highlight w:val="lightGray"/>
        </w:rPr>
        <w:t>el</w:t>
      </w:r>
      <w:r w:rsidR="00CF4B84" w:rsidRPr="00CF4B84">
        <w:rPr>
          <w:rFonts w:ascii="Arial" w:hAnsi="Arial" w:cs="Arial"/>
          <w:sz w:val="20"/>
          <w:szCs w:val="20"/>
          <w:highlight w:val="lightGray"/>
        </w:rPr>
        <w:t>/los</w:t>
      </w:r>
      <w:r>
        <w:rPr>
          <w:rFonts w:ascii="Arial" w:hAnsi="Arial" w:cs="Arial"/>
          <w:sz w:val="20"/>
          <w:szCs w:val="20"/>
        </w:rPr>
        <w:t xml:space="preserve"> Comité Técnico Especializado </w:t>
      </w:r>
      <w:r w:rsidRPr="00340790">
        <w:rPr>
          <w:rFonts w:ascii="Arial" w:hAnsi="Arial" w:cs="Arial"/>
          <w:sz w:val="20"/>
          <w:szCs w:val="20"/>
          <w:highlight w:val="lightGray"/>
        </w:rPr>
        <w:t>[nombre</w:t>
      </w:r>
      <w:r w:rsidR="00CF4B84">
        <w:rPr>
          <w:rFonts w:ascii="Arial" w:hAnsi="Arial" w:cs="Arial"/>
          <w:sz w:val="20"/>
          <w:szCs w:val="20"/>
          <w:highlight w:val="lightGray"/>
        </w:rPr>
        <w:t>(s)</w:t>
      </w:r>
      <w:r w:rsidRPr="00340790">
        <w:rPr>
          <w:rFonts w:ascii="Arial" w:hAnsi="Arial" w:cs="Arial"/>
          <w:sz w:val="20"/>
          <w:szCs w:val="20"/>
          <w:highlight w:val="lightGray"/>
        </w:rPr>
        <w:t>]</w:t>
      </w:r>
      <w:r>
        <w:rPr>
          <w:rFonts w:ascii="Arial" w:hAnsi="Arial" w:cs="Arial"/>
          <w:sz w:val="20"/>
          <w:szCs w:val="20"/>
        </w:rPr>
        <w:t xml:space="preserve">, en el marco del Subsistema Nacional de Información </w:t>
      </w:r>
      <w:r w:rsidRPr="00340790">
        <w:rPr>
          <w:rFonts w:ascii="Arial" w:hAnsi="Arial" w:cs="Arial"/>
          <w:sz w:val="20"/>
          <w:szCs w:val="20"/>
          <w:highlight w:val="lightGray"/>
        </w:rPr>
        <w:t>[nombre</w:t>
      </w:r>
      <w:r w:rsidR="00B21211">
        <w:rPr>
          <w:rFonts w:ascii="Arial" w:hAnsi="Arial" w:cs="Arial"/>
          <w:sz w:val="20"/>
          <w:szCs w:val="20"/>
          <w:highlight w:val="lightGray"/>
        </w:rPr>
        <w:t>(s)</w:t>
      </w:r>
      <w:r w:rsidRPr="00340790">
        <w:rPr>
          <w:rFonts w:ascii="Arial" w:hAnsi="Arial" w:cs="Arial"/>
          <w:sz w:val="20"/>
          <w:szCs w:val="20"/>
          <w:highlight w:val="lightGray"/>
        </w:rPr>
        <w:t>]</w:t>
      </w:r>
      <w:r w:rsidRPr="00340790">
        <w:rPr>
          <w:rFonts w:ascii="Arial" w:hAnsi="Arial" w:cs="Arial"/>
          <w:sz w:val="20"/>
          <w:szCs w:val="20"/>
        </w:rPr>
        <w:t>.</w:t>
      </w:r>
    </w:p>
    <w:p w14:paraId="3A09D92E" w14:textId="77777777" w:rsidR="00B21211" w:rsidRDefault="00B21211" w:rsidP="002F09A9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525C841" w14:textId="1E944AE4" w:rsidR="00A46508" w:rsidRPr="004828D7" w:rsidRDefault="00A46508" w:rsidP="002F09A9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4828D7">
        <w:rPr>
          <w:rFonts w:ascii="Arial" w:hAnsi="Arial" w:cs="Arial"/>
          <w:b/>
          <w:sz w:val="20"/>
          <w:szCs w:val="20"/>
        </w:rPr>
        <w:t>J</w:t>
      </w:r>
      <w:r w:rsidR="00557EB9" w:rsidRPr="004828D7">
        <w:rPr>
          <w:rFonts w:ascii="Arial" w:hAnsi="Arial" w:cs="Arial"/>
          <w:b/>
          <w:sz w:val="20"/>
          <w:szCs w:val="20"/>
        </w:rPr>
        <w:t xml:space="preserve">ustificación del proyecto </w:t>
      </w:r>
    </w:p>
    <w:p w14:paraId="190CBBEB" w14:textId="4AE3C568" w:rsidR="00A46508" w:rsidRPr="004828D7" w:rsidRDefault="00076035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  <w:highlight w:val="lightGray"/>
        </w:rPr>
      </w:pPr>
      <w:r w:rsidRPr="004828D7">
        <w:rPr>
          <w:rFonts w:ascii="Arial" w:hAnsi="Arial" w:cs="Arial"/>
          <w:sz w:val="20"/>
          <w:szCs w:val="20"/>
          <w:highlight w:val="lightGray"/>
        </w:rPr>
        <w:t xml:space="preserve">Indicar </w:t>
      </w:r>
      <w:r w:rsidR="00443E5E" w:rsidRPr="004828D7">
        <w:rPr>
          <w:rFonts w:ascii="Arial" w:hAnsi="Arial" w:cs="Arial"/>
          <w:sz w:val="20"/>
          <w:szCs w:val="20"/>
          <w:highlight w:val="lightGray"/>
        </w:rPr>
        <w:t xml:space="preserve">brevemente las razones por las cuales es necesario emitir </w:t>
      </w:r>
      <w:r w:rsidRPr="004828D7">
        <w:rPr>
          <w:rFonts w:ascii="Arial" w:hAnsi="Arial" w:cs="Arial"/>
          <w:sz w:val="20"/>
          <w:szCs w:val="20"/>
          <w:highlight w:val="lightGray"/>
        </w:rPr>
        <w:t xml:space="preserve">o reformar </w:t>
      </w:r>
      <w:r w:rsidR="007B78CE" w:rsidRPr="004828D7">
        <w:rPr>
          <w:rFonts w:ascii="Arial" w:hAnsi="Arial" w:cs="Arial"/>
          <w:sz w:val="20"/>
          <w:szCs w:val="20"/>
          <w:highlight w:val="lightGray"/>
        </w:rPr>
        <w:t xml:space="preserve">la disposición </w:t>
      </w:r>
      <w:r w:rsidR="00443E5E" w:rsidRPr="004828D7">
        <w:rPr>
          <w:rFonts w:ascii="Arial" w:hAnsi="Arial" w:cs="Arial"/>
          <w:sz w:val="20"/>
          <w:szCs w:val="20"/>
          <w:highlight w:val="lightGray"/>
        </w:rPr>
        <w:t>normativ</w:t>
      </w:r>
      <w:r w:rsidR="007B78CE" w:rsidRPr="004828D7">
        <w:rPr>
          <w:rFonts w:ascii="Arial" w:hAnsi="Arial" w:cs="Arial"/>
          <w:sz w:val="20"/>
          <w:szCs w:val="20"/>
          <w:highlight w:val="lightGray"/>
        </w:rPr>
        <w:t>a</w:t>
      </w:r>
      <w:r w:rsidR="00443E5E" w:rsidRPr="004828D7">
        <w:rPr>
          <w:rFonts w:ascii="Arial" w:hAnsi="Arial" w:cs="Arial"/>
          <w:sz w:val="20"/>
          <w:szCs w:val="20"/>
          <w:highlight w:val="lightGray"/>
        </w:rPr>
        <w:t xml:space="preserve"> y cómo contribuye al </w:t>
      </w:r>
      <w:r w:rsidR="007B78CE" w:rsidRPr="004828D7">
        <w:rPr>
          <w:rFonts w:ascii="Arial" w:hAnsi="Arial" w:cs="Arial"/>
          <w:sz w:val="20"/>
          <w:szCs w:val="20"/>
          <w:highlight w:val="lightGray"/>
        </w:rPr>
        <w:t>Sistema Nacional de Información Estadística y Geográfica (</w:t>
      </w:r>
      <w:r w:rsidR="00443E5E" w:rsidRPr="004828D7">
        <w:rPr>
          <w:rFonts w:ascii="Arial" w:hAnsi="Arial" w:cs="Arial"/>
          <w:sz w:val="20"/>
          <w:szCs w:val="20"/>
          <w:highlight w:val="lightGray"/>
        </w:rPr>
        <w:t>SNIEG</w:t>
      </w:r>
      <w:r w:rsidR="007B78CE" w:rsidRPr="004828D7">
        <w:rPr>
          <w:rFonts w:ascii="Arial" w:hAnsi="Arial" w:cs="Arial"/>
          <w:sz w:val="20"/>
          <w:szCs w:val="20"/>
          <w:highlight w:val="lightGray"/>
        </w:rPr>
        <w:t>).</w:t>
      </w:r>
    </w:p>
    <w:p w14:paraId="063D7A39" w14:textId="54B90674" w:rsidR="00443E5E" w:rsidRDefault="00443E5E" w:rsidP="002F09A9">
      <w:pPr>
        <w:spacing w:before="120" w:after="120" w:line="240" w:lineRule="auto"/>
        <w:rPr>
          <w:rFonts w:ascii="Arial" w:hAnsi="Arial" w:cs="Arial"/>
          <w:sz w:val="20"/>
          <w:szCs w:val="20"/>
          <w:highlight w:val="lightGray"/>
        </w:rPr>
      </w:pPr>
    </w:p>
    <w:p w14:paraId="4E764709" w14:textId="65B115CF" w:rsidR="00A46508" w:rsidRPr="004828D7" w:rsidRDefault="00A46508" w:rsidP="002F09A9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4828D7">
        <w:rPr>
          <w:rFonts w:ascii="Arial" w:hAnsi="Arial" w:cs="Arial"/>
          <w:b/>
          <w:sz w:val="20"/>
          <w:szCs w:val="20"/>
        </w:rPr>
        <w:t>R</w:t>
      </w:r>
      <w:r w:rsidR="00557EB9" w:rsidRPr="004828D7">
        <w:rPr>
          <w:rFonts w:ascii="Arial" w:hAnsi="Arial" w:cs="Arial"/>
          <w:b/>
          <w:sz w:val="20"/>
          <w:szCs w:val="20"/>
        </w:rPr>
        <w:t xml:space="preserve">esumen del resultado de la consulta pública </w:t>
      </w:r>
    </w:p>
    <w:p w14:paraId="113B5F41" w14:textId="0349F7C8" w:rsidR="00A20BBA" w:rsidRPr="004828D7" w:rsidRDefault="00EE3347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  <w:highlight w:val="lightGray"/>
        </w:rPr>
      </w:pPr>
      <w:r w:rsidRPr="004828D7">
        <w:rPr>
          <w:rFonts w:ascii="Arial" w:hAnsi="Arial" w:cs="Arial"/>
          <w:sz w:val="20"/>
          <w:szCs w:val="20"/>
          <w:highlight w:val="lightGray"/>
        </w:rPr>
        <w:t xml:space="preserve">Indicar el </w:t>
      </w:r>
      <w:r w:rsidR="00A20BBA" w:rsidRPr="004828D7">
        <w:rPr>
          <w:rFonts w:ascii="Arial" w:hAnsi="Arial" w:cs="Arial"/>
          <w:sz w:val="20"/>
          <w:szCs w:val="20"/>
          <w:highlight w:val="lightGray"/>
        </w:rPr>
        <w:t xml:space="preserve">periodo de </w:t>
      </w:r>
      <w:r w:rsidRPr="004828D7">
        <w:rPr>
          <w:rFonts w:ascii="Arial" w:hAnsi="Arial" w:cs="Arial"/>
          <w:sz w:val="20"/>
          <w:szCs w:val="20"/>
          <w:highlight w:val="lightGray"/>
        </w:rPr>
        <w:t>la consulta pública</w:t>
      </w:r>
      <w:r w:rsidR="00A20BBA" w:rsidRPr="004828D7">
        <w:rPr>
          <w:rFonts w:ascii="Arial" w:hAnsi="Arial" w:cs="Arial"/>
          <w:sz w:val="20"/>
          <w:szCs w:val="20"/>
          <w:highlight w:val="lightGray"/>
        </w:rPr>
        <w:t xml:space="preserve"> y</w:t>
      </w:r>
      <w:r w:rsidR="003A0BB2" w:rsidRPr="009A4C6D">
        <w:rPr>
          <w:rFonts w:ascii="Arial" w:hAnsi="Arial" w:cs="Arial"/>
          <w:sz w:val="20"/>
          <w:szCs w:val="20"/>
          <w:highlight w:val="lightGray"/>
        </w:rPr>
        <w:t>, en su caso,</w:t>
      </w:r>
      <w:r w:rsidR="00A20BBA" w:rsidRPr="009A4C6D">
        <w:rPr>
          <w:rFonts w:ascii="Arial" w:hAnsi="Arial" w:cs="Arial"/>
          <w:sz w:val="20"/>
          <w:szCs w:val="20"/>
          <w:highlight w:val="lightGray"/>
        </w:rPr>
        <w:t xml:space="preserve"> si </w:t>
      </w:r>
      <w:r w:rsidR="00A20BBA" w:rsidRPr="004828D7">
        <w:rPr>
          <w:rFonts w:ascii="Arial" w:hAnsi="Arial" w:cs="Arial"/>
          <w:sz w:val="20"/>
          <w:szCs w:val="20"/>
          <w:highlight w:val="lightGray"/>
        </w:rPr>
        <w:t>éste fue ampliado.</w:t>
      </w:r>
    </w:p>
    <w:p w14:paraId="43B48ED3" w14:textId="706B039F" w:rsidR="00763CC9" w:rsidRPr="00763CC9" w:rsidRDefault="00763CC9" w:rsidP="00763CC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763CC9">
        <w:rPr>
          <w:rFonts w:ascii="Arial" w:hAnsi="Arial" w:cs="Arial"/>
          <w:sz w:val="20"/>
          <w:szCs w:val="20"/>
          <w:highlight w:val="lightGray"/>
        </w:rPr>
        <w:t xml:space="preserve">Se </w:t>
      </w:r>
      <w:r w:rsidRPr="009A4C6D">
        <w:rPr>
          <w:rFonts w:ascii="Arial" w:hAnsi="Arial" w:cs="Arial"/>
          <w:sz w:val="20"/>
          <w:szCs w:val="20"/>
          <w:highlight w:val="lightGray"/>
        </w:rPr>
        <w:t xml:space="preserve">acompañará de los comentarios más relevantes y respuestas proporcionadas por la proponente y </w:t>
      </w:r>
      <w:r w:rsidR="003A0BB2" w:rsidRPr="009A4C6D">
        <w:rPr>
          <w:rFonts w:ascii="Arial" w:hAnsi="Arial" w:cs="Arial"/>
          <w:sz w:val="20"/>
          <w:szCs w:val="20"/>
          <w:highlight w:val="lightGray"/>
        </w:rPr>
        <w:t xml:space="preserve">podrá </w:t>
      </w:r>
      <w:r w:rsidRPr="009A4C6D">
        <w:rPr>
          <w:rFonts w:ascii="Arial" w:hAnsi="Arial" w:cs="Arial"/>
          <w:sz w:val="20"/>
          <w:szCs w:val="20"/>
          <w:highlight w:val="lightGray"/>
        </w:rPr>
        <w:t xml:space="preserve">anexar el concentrado generado con la respuesta a los comentarios recibidos en la consulta pública, difundidos en </w:t>
      </w:r>
      <w:r w:rsidRPr="00763CC9">
        <w:rPr>
          <w:rFonts w:ascii="Arial" w:hAnsi="Arial" w:cs="Arial"/>
          <w:sz w:val="20"/>
          <w:szCs w:val="20"/>
          <w:highlight w:val="lightGray"/>
        </w:rPr>
        <w:t>términos de lo indicado en el artículo 21, fracción V, inciso b) de las RENSNIEG.</w:t>
      </w:r>
    </w:p>
    <w:p w14:paraId="1728D00C" w14:textId="5BAB087D" w:rsidR="00067063" w:rsidRPr="004828D7" w:rsidRDefault="00067063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  <w:highlight w:val="lightGray"/>
        </w:rPr>
      </w:pPr>
    </w:p>
    <w:p w14:paraId="417D0BAE" w14:textId="20FFBBDE" w:rsidR="00557EB9" w:rsidRPr="004828D7" w:rsidRDefault="00893139" w:rsidP="002F09A9">
      <w:pPr>
        <w:spacing w:before="120" w:after="12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893139">
        <w:rPr>
          <w:rFonts w:ascii="Arial" w:hAnsi="Arial" w:cs="Arial"/>
          <w:b/>
          <w:sz w:val="20"/>
          <w:szCs w:val="20"/>
        </w:rPr>
        <w:t>Pronunciamiento sobre la procedencia técnica del proyecto</w:t>
      </w:r>
    </w:p>
    <w:p w14:paraId="46766DF1" w14:textId="6C053C10" w:rsidR="00353863" w:rsidRPr="004828D7" w:rsidRDefault="00763CC9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  <w:highlight w:val="lightGray"/>
        </w:rPr>
      </w:pPr>
      <w:r w:rsidRPr="009029FD">
        <w:rPr>
          <w:rFonts w:ascii="Arial" w:hAnsi="Arial" w:cs="Arial"/>
          <w:sz w:val="20"/>
          <w:szCs w:val="20"/>
          <w:highlight w:val="lightGray"/>
        </w:rPr>
        <w:t xml:space="preserve">Se </w:t>
      </w:r>
      <w:r w:rsidR="00966B0C" w:rsidRPr="009029FD">
        <w:rPr>
          <w:rFonts w:ascii="Arial" w:hAnsi="Arial" w:cs="Arial"/>
          <w:sz w:val="20"/>
          <w:szCs w:val="20"/>
          <w:highlight w:val="lightGray"/>
        </w:rPr>
        <w:t>destacar</w:t>
      </w:r>
      <w:r w:rsidRPr="009029FD">
        <w:rPr>
          <w:rFonts w:ascii="Arial" w:hAnsi="Arial" w:cs="Arial"/>
          <w:sz w:val="20"/>
          <w:szCs w:val="20"/>
          <w:highlight w:val="lightGray"/>
        </w:rPr>
        <w:t>á</w:t>
      </w:r>
      <w:r w:rsidR="003A0BB2" w:rsidRPr="009029FD">
        <w:rPr>
          <w:rFonts w:ascii="Arial" w:hAnsi="Arial" w:cs="Arial"/>
          <w:sz w:val="20"/>
          <w:szCs w:val="20"/>
          <w:highlight w:val="lightGray"/>
        </w:rPr>
        <w:t>n</w:t>
      </w:r>
      <w:r w:rsidR="00966B0C" w:rsidRPr="009029FD">
        <w:rPr>
          <w:rFonts w:ascii="Arial" w:hAnsi="Arial" w:cs="Arial"/>
          <w:sz w:val="20"/>
          <w:szCs w:val="20"/>
          <w:highlight w:val="lightGray"/>
        </w:rPr>
        <w:t xml:space="preserve"> </w:t>
      </w:r>
      <w:r w:rsidRPr="009029FD">
        <w:rPr>
          <w:rFonts w:ascii="Arial" w:hAnsi="Arial" w:cs="Arial"/>
          <w:sz w:val="20"/>
          <w:szCs w:val="20"/>
          <w:highlight w:val="lightGray"/>
        </w:rPr>
        <w:t xml:space="preserve">los </w:t>
      </w:r>
      <w:r w:rsidR="00966B0C" w:rsidRPr="009029FD">
        <w:rPr>
          <w:rFonts w:ascii="Arial" w:hAnsi="Arial" w:cs="Arial"/>
          <w:sz w:val="20"/>
          <w:szCs w:val="20"/>
          <w:highlight w:val="lightGray"/>
        </w:rPr>
        <w:t>elementos</w:t>
      </w:r>
      <w:r w:rsidR="001F357C" w:rsidRPr="009029FD">
        <w:rPr>
          <w:rFonts w:ascii="Arial" w:hAnsi="Arial" w:cs="Arial"/>
          <w:sz w:val="20"/>
          <w:szCs w:val="20"/>
          <w:highlight w:val="lightGray"/>
        </w:rPr>
        <w:t xml:space="preserve"> que determinen la importancia </w:t>
      </w:r>
      <w:r w:rsidR="003E0B28" w:rsidRPr="009029FD">
        <w:rPr>
          <w:rFonts w:ascii="Arial" w:hAnsi="Arial" w:cs="Arial"/>
          <w:sz w:val="20"/>
          <w:szCs w:val="20"/>
          <w:highlight w:val="lightGray"/>
        </w:rPr>
        <w:t>técnic</w:t>
      </w:r>
      <w:r w:rsidR="003A0BB2" w:rsidRPr="009029FD">
        <w:rPr>
          <w:rFonts w:ascii="Arial" w:hAnsi="Arial" w:cs="Arial"/>
          <w:sz w:val="20"/>
          <w:szCs w:val="20"/>
          <w:highlight w:val="lightGray"/>
        </w:rPr>
        <w:t>a</w:t>
      </w:r>
      <w:r w:rsidR="003E0B28" w:rsidRPr="009029FD">
        <w:rPr>
          <w:rFonts w:ascii="Arial" w:hAnsi="Arial" w:cs="Arial"/>
          <w:sz w:val="20"/>
          <w:szCs w:val="20"/>
          <w:highlight w:val="lightGray"/>
        </w:rPr>
        <w:t xml:space="preserve"> </w:t>
      </w:r>
      <w:r w:rsidR="001F357C" w:rsidRPr="009029FD">
        <w:rPr>
          <w:rFonts w:ascii="Arial" w:hAnsi="Arial" w:cs="Arial"/>
          <w:sz w:val="20"/>
          <w:szCs w:val="20"/>
          <w:highlight w:val="lightGray"/>
        </w:rPr>
        <w:t xml:space="preserve">del </w:t>
      </w:r>
      <w:r w:rsidR="001F357C" w:rsidRPr="004828D7">
        <w:rPr>
          <w:rFonts w:ascii="Arial" w:hAnsi="Arial" w:cs="Arial"/>
          <w:sz w:val="20"/>
          <w:szCs w:val="20"/>
          <w:highlight w:val="lightGray"/>
        </w:rPr>
        <w:t>proyecto</w:t>
      </w:r>
      <w:r w:rsidR="00353863" w:rsidRPr="004828D7">
        <w:rPr>
          <w:rFonts w:ascii="Arial" w:hAnsi="Arial" w:cs="Arial"/>
          <w:sz w:val="20"/>
          <w:szCs w:val="20"/>
          <w:highlight w:val="lightGray"/>
        </w:rPr>
        <w:t>:</w:t>
      </w:r>
    </w:p>
    <w:p w14:paraId="44AC285A" w14:textId="485D2D64" w:rsidR="00557EB9" w:rsidRPr="004828D7" w:rsidRDefault="00C3789B" w:rsidP="002F09A9">
      <w:pPr>
        <w:pStyle w:val="Prrafodelista"/>
        <w:numPr>
          <w:ilvl w:val="0"/>
          <w:numId w:val="14"/>
        </w:numPr>
        <w:spacing w:before="120" w:after="120" w:line="240" w:lineRule="auto"/>
        <w:contextualSpacing w:val="0"/>
        <w:jc w:val="both"/>
        <w:rPr>
          <w:rFonts w:ascii="Arial" w:hAnsi="Arial" w:cs="Arial"/>
          <w:sz w:val="20"/>
          <w:szCs w:val="20"/>
          <w:highlight w:val="lightGray"/>
        </w:rPr>
      </w:pPr>
      <w:r w:rsidRPr="004828D7">
        <w:rPr>
          <w:rFonts w:ascii="Arial" w:hAnsi="Arial" w:cs="Arial"/>
          <w:sz w:val="20"/>
          <w:szCs w:val="20"/>
          <w:highlight w:val="lightGray"/>
        </w:rPr>
        <w:t>Si atiende a</w:t>
      </w:r>
      <w:r w:rsidR="00353863" w:rsidRPr="004828D7">
        <w:rPr>
          <w:rFonts w:ascii="Arial" w:hAnsi="Arial" w:cs="Arial"/>
          <w:sz w:val="20"/>
          <w:szCs w:val="20"/>
          <w:highlight w:val="lightGray"/>
        </w:rPr>
        <w:t>ctividades relativas al diseño, captación, producción, actualización, organización, procesamiento, integración, compilación, publicación, divulgación y conservación de la Información de Interés Nacional</w:t>
      </w:r>
      <w:r w:rsidRPr="004828D7">
        <w:rPr>
          <w:rFonts w:ascii="Arial" w:hAnsi="Arial" w:cs="Arial"/>
          <w:sz w:val="20"/>
          <w:szCs w:val="20"/>
          <w:highlight w:val="lightGray"/>
        </w:rPr>
        <w:t>.</w:t>
      </w:r>
    </w:p>
    <w:p w14:paraId="48036628" w14:textId="4835A368" w:rsidR="00C3789B" w:rsidRPr="004828D7" w:rsidRDefault="00525C80" w:rsidP="002F09A9">
      <w:pPr>
        <w:pStyle w:val="Prrafodelista"/>
        <w:numPr>
          <w:ilvl w:val="0"/>
          <w:numId w:val="14"/>
        </w:numPr>
        <w:spacing w:before="120" w:after="120" w:line="240" w:lineRule="auto"/>
        <w:contextualSpacing w:val="0"/>
        <w:jc w:val="both"/>
        <w:rPr>
          <w:rFonts w:ascii="Arial" w:hAnsi="Arial" w:cs="Arial"/>
          <w:sz w:val="20"/>
          <w:szCs w:val="20"/>
          <w:highlight w:val="lightGray"/>
        </w:rPr>
      </w:pPr>
      <w:r w:rsidRPr="004828D7">
        <w:rPr>
          <w:rFonts w:ascii="Arial" w:hAnsi="Arial" w:cs="Arial"/>
          <w:sz w:val="20"/>
          <w:szCs w:val="20"/>
          <w:highlight w:val="lightGray"/>
        </w:rPr>
        <w:t>Si contribuye a regular elemento</w:t>
      </w:r>
      <w:r w:rsidR="004E33F2">
        <w:rPr>
          <w:rFonts w:ascii="Arial" w:hAnsi="Arial" w:cs="Arial"/>
          <w:sz w:val="20"/>
          <w:szCs w:val="20"/>
          <w:highlight w:val="lightGray"/>
        </w:rPr>
        <w:t>s</w:t>
      </w:r>
      <w:r w:rsidRPr="004828D7">
        <w:rPr>
          <w:rFonts w:ascii="Arial" w:hAnsi="Arial" w:cs="Arial"/>
          <w:sz w:val="20"/>
          <w:szCs w:val="20"/>
          <w:highlight w:val="lightGray"/>
        </w:rPr>
        <w:t xml:space="preserve"> contemplado</w:t>
      </w:r>
      <w:r w:rsidR="004E33F2">
        <w:rPr>
          <w:rFonts w:ascii="Arial" w:hAnsi="Arial" w:cs="Arial"/>
          <w:sz w:val="20"/>
          <w:szCs w:val="20"/>
          <w:highlight w:val="lightGray"/>
        </w:rPr>
        <w:t>s</w:t>
      </w:r>
      <w:r w:rsidRPr="004828D7">
        <w:rPr>
          <w:rFonts w:ascii="Arial" w:hAnsi="Arial" w:cs="Arial"/>
          <w:sz w:val="20"/>
          <w:szCs w:val="20"/>
          <w:highlight w:val="lightGray"/>
        </w:rPr>
        <w:t xml:space="preserve"> dentro de alguna temática particular del Subsistema de que se trate.</w:t>
      </w:r>
    </w:p>
    <w:p w14:paraId="3C165395" w14:textId="37C69867" w:rsidR="004A060A" w:rsidRPr="004828D7" w:rsidRDefault="00025126" w:rsidP="002F09A9">
      <w:pPr>
        <w:pStyle w:val="Prrafodelista"/>
        <w:numPr>
          <w:ilvl w:val="0"/>
          <w:numId w:val="14"/>
        </w:numPr>
        <w:spacing w:before="120" w:after="120" w:line="240" w:lineRule="auto"/>
        <w:contextualSpacing w:val="0"/>
        <w:jc w:val="both"/>
        <w:rPr>
          <w:rFonts w:ascii="Arial" w:hAnsi="Arial" w:cs="Arial"/>
          <w:sz w:val="20"/>
          <w:szCs w:val="20"/>
          <w:highlight w:val="lightGray"/>
        </w:rPr>
      </w:pPr>
      <w:r w:rsidRPr="004828D7">
        <w:rPr>
          <w:rFonts w:ascii="Arial" w:hAnsi="Arial" w:cs="Arial"/>
          <w:sz w:val="20"/>
          <w:szCs w:val="20"/>
          <w:highlight w:val="lightGray"/>
        </w:rPr>
        <w:t xml:space="preserve">Si el proyecto atiende </w:t>
      </w:r>
      <w:r w:rsidR="004A060A" w:rsidRPr="004828D7">
        <w:rPr>
          <w:rFonts w:ascii="Arial" w:hAnsi="Arial" w:cs="Arial"/>
          <w:sz w:val="20"/>
          <w:szCs w:val="20"/>
          <w:highlight w:val="lightGray"/>
        </w:rPr>
        <w:t>estándares nacionales e internacionales, así como las mejores prácticas en la materia</w:t>
      </w:r>
      <w:r w:rsidRPr="004828D7">
        <w:rPr>
          <w:rFonts w:ascii="Arial" w:hAnsi="Arial" w:cs="Arial"/>
          <w:sz w:val="20"/>
          <w:szCs w:val="20"/>
          <w:highlight w:val="lightGray"/>
        </w:rPr>
        <w:t>.</w:t>
      </w:r>
    </w:p>
    <w:p w14:paraId="76FF35F9" w14:textId="00CA0870" w:rsidR="00025126" w:rsidRPr="004828D7" w:rsidRDefault="003E2397" w:rsidP="002F09A9">
      <w:pPr>
        <w:pStyle w:val="Prrafodelista"/>
        <w:numPr>
          <w:ilvl w:val="0"/>
          <w:numId w:val="14"/>
        </w:numPr>
        <w:spacing w:before="120" w:after="120" w:line="240" w:lineRule="auto"/>
        <w:contextualSpacing w:val="0"/>
        <w:jc w:val="both"/>
        <w:rPr>
          <w:rFonts w:ascii="Arial" w:hAnsi="Arial" w:cs="Arial"/>
          <w:sz w:val="20"/>
          <w:szCs w:val="20"/>
          <w:highlight w:val="lightGray"/>
        </w:rPr>
      </w:pPr>
      <w:r w:rsidRPr="004828D7">
        <w:rPr>
          <w:rFonts w:ascii="Arial" w:hAnsi="Arial" w:cs="Arial"/>
          <w:sz w:val="20"/>
          <w:szCs w:val="20"/>
          <w:highlight w:val="lightGray"/>
        </w:rPr>
        <w:t>Cualquier otra que, en su experiencia técnica, destaque la importancia de la propuesta.</w:t>
      </w:r>
    </w:p>
    <w:p w14:paraId="4627B7BF" w14:textId="77777777" w:rsidR="004A060A" w:rsidRPr="004828D7" w:rsidRDefault="004A060A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05EEA811" w14:textId="0AE5C2E3" w:rsidR="00080D9A" w:rsidRPr="004828D7" w:rsidRDefault="00080D9A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4828D7">
        <w:rPr>
          <w:rFonts w:ascii="Arial" w:hAnsi="Arial" w:cs="Arial"/>
          <w:sz w:val="20"/>
          <w:szCs w:val="20"/>
        </w:rPr>
        <w:t>Habiendo analizado el proyecto normativo, la documentación</w:t>
      </w:r>
      <w:r w:rsidR="00BA76AF">
        <w:rPr>
          <w:rFonts w:ascii="Arial" w:hAnsi="Arial" w:cs="Arial"/>
          <w:sz w:val="20"/>
          <w:szCs w:val="20"/>
        </w:rPr>
        <w:t xml:space="preserve"> referida en el artículo 13 de las Reglas para establecer la Normativa del SINIEG</w:t>
      </w:r>
      <w:r w:rsidR="00F21512" w:rsidRPr="004828D7">
        <w:rPr>
          <w:rFonts w:ascii="Arial" w:hAnsi="Arial" w:cs="Arial"/>
          <w:sz w:val="20"/>
          <w:szCs w:val="20"/>
        </w:rPr>
        <w:t xml:space="preserve"> y los argumentos </w:t>
      </w:r>
      <w:r w:rsidR="00BA76AF">
        <w:rPr>
          <w:rFonts w:ascii="Arial" w:hAnsi="Arial" w:cs="Arial"/>
          <w:sz w:val="20"/>
          <w:szCs w:val="20"/>
        </w:rPr>
        <w:t xml:space="preserve">previamente </w:t>
      </w:r>
      <w:r w:rsidR="00F21512" w:rsidRPr="004828D7">
        <w:rPr>
          <w:rFonts w:ascii="Arial" w:hAnsi="Arial" w:cs="Arial"/>
          <w:sz w:val="20"/>
          <w:szCs w:val="20"/>
        </w:rPr>
        <w:t>expuestos</w:t>
      </w:r>
      <w:r w:rsidRPr="004828D7">
        <w:rPr>
          <w:rFonts w:ascii="Arial" w:hAnsi="Arial" w:cs="Arial"/>
          <w:sz w:val="20"/>
          <w:szCs w:val="20"/>
        </w:rPr>
        <w:t xml:space="preserve">, se </w:t>
      </w:r>
      <w:r w:rsidR="00F21512" w:rsidRPr="004828D7">
        <w:rPr>
          <w:rFonts w:ascii="Arial" w:hAnsi="Arial" w:cs="Arial"/>
          <w:sz w:val="20"/>
          <w:szCs w:val="20"/>
        </w:rPr>
        <w:t>emite el</w:t>
      </w:r>
      <w:r w:rsidRPr="004828D7">
        <w:rPr>
          <w:rFonts w:ascii="Arial" w:hAnsi="Arial" w:cs="Arial"/>
          <w:sz w:val="20"/>
          <w:szCs w:val="20"/>
        </w:rPr>
        <w:t xml:space="preserve"> siguiente:</w:t>
      </w:r>
    </w:p>
    <w:p w14:paraId="3AEE8FB6" w14:textId="26DD9713" w:rsidR="00B43866" w:rsidRDefault="00B43866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1DF973D2" w14:textId="05DCF072" w:rsidR="00B21211" w:rsidRDefault="00B21211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0800FEE3" w14:textId="77777777" w:rsidR="00B21211" w:rsidRPr="004828D7" w:rsidRDefault="00B21211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61BE0074" w14:textId="65CD006F" w:rsidR="00080D9A" w:rsidRPr="004828D7" w:rsidRDefault="00080D9A" w:rsidP="002F09A9">
      <w:pPr>
        <w:spacing w:before="120" w:after="12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4828D7">
        <w:rPr>
          <w:rFonts w:ascii="Arial" w:hAnsi="Arial" w:cs="Arial"/>
          <w:b/>
          <w:sz w:val="20"/>
          <w:szCs w:val="20"/>
        </w:rPr>
        <w:t>DICTAMEN</w:t>
      </w:r>
      <w:r w:rsidR="00F21512" w:rsidRPr="004828D7">
        <w:rPr>
          <w:rFonts w:ascii="Arial" w:hAnsi="Arial" w:cs="Arial"/>
          <w:b/>
          <w:sz w:val="20"/>
          <w:szCs w:val="20"/>
        </w:rPr>
        <w:t xml:space="preserve"> TÉCNICO</w:t>
      </w:r>
    </w:p>
    <w:p w14:paraId="48FA06D0" w14:textId="1ABF2CE1" w:rsidR="00E86478" w:rsidRPr="004828D7" w:rsidRDefault="00E86478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</w:p>
    <w:p w14:paraId="301CB8DB" w14:textId="32F5081D" w:rsidR="007F7406" w:rsidRPr="004828D7" w:rsidRDefault="00A95B77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4828D7">
        <w:rPr>
          <w:rFonts w:ascii="Arial" w:hAnsi="Arial" w:cs="Arial"/>
          <w:sz w:val="20"/>
          <w:szCs w:val="20"/>
        </w:rPr>
        <w:t xml:space="preserve">Con fundamento en el artículo </w:t>
      </w:r>
      <w:r w:rsidR="002D52C4" w:rsidRPr="00B62940">
        <w:rPr>
          <w:rFonts w:ascii="Arial" w:hAnsi="Arial" w:cs="Arial"/>
          <w:sz w:val="20"/>
          <w:szCs w:val="20"/>
        </w:rPr>
        <w:t>21</w:t>
      </w:r>
      <w:r w:rsidR="00433979" w:rsidRPr="00B62940">
        <w:rPr>
          <w:rFonts w:ascii="Arial" w:hAnsi="Arial" w:cs="Arial"/>
          <w:sz w:val="20"/>
          <w:szCs w:val="20"/>
        </w:rPr>
        <w:t>,</w:t>
      </w:r>
      <w:r w:rsidRPr="00B62940">
        <w:rPr>
          <w:rFonts w:ascii="Arial" w:hAnsi="Arial" w:cs="Arial"/>
          <w:sz w:val="20"/>
          <w:szCs w:val="20"/>
        </w:rPr>
        <w:t xml:space="preserve"> fracción I</w:t>
      </w:r>
      <w:r w:rsidR="002D52C4" w:rsidRPr="00B62940">
        <w:rPr>
          <w:rFonts w:ascii="Arial" w:hAnsi="Arial" w:cs="Arial"/>
          <w:sz w:val="20"/>
          <w:szCs w:val="20"/>
        </w:rPr>
        <w:t>X</w:t>
      </w:r>
      <w:r w:rsidRPr="00B62940">
        <w:rPr>
          <w:rFonts w:ascii="Arial" w:hAnsi="Arial" w:cs="Arial"/>
          <w:sz w:val="20"/>
          <w:szCs w:val="20"/>
        </w:rPr>
        <w:t xml:space="preserve"> de </w:t>
      </w:r>
      <w:r w:rsidRPr="004828D7">
        <w:rPr>
          <w:rFonts w:ascii="Arial" w:hAnsi="Arial" w:cs="Arial"/>
          <w:sz w:val="20"/>
          <w:szCs w:val="20"/>
        </w:rPr>
        <w:t xml:space="preserve">las Reglas para establecer la Normativa del Sistema Nacional de Información Estadística y Geográfica, </w:t>
      </w:r>
      <w:r w:rsidR="00777255" w:rsidRPr="004828D7">
        <w:rPr>
          <w:rFonts w:ascii="Arial" w:hAnsi="Arial" w:cs="Arial"/>
          <w:sz w:val="20"/>
          <w:szCs w:val="20"/>
        </w:rPr>
        <w:t xml:space="preserve">esta Secretaría Técnica </w:t>
      </w:r>
      <w:r w:rsidR="00B55730" w:rsidRPr="004828D7">
        <w:rPr>
          <w:rFonts w:ascii="Arial" w:hAnsi="Arial" w:cs="Arial"/>
          <w:sz w:val="20"/>
          <w:szCs w:val="20"/>
        </w:rPr>
        <w:t xml:space="preserve">determina </w:t>
      </w:r>
      <w:r w:rsidR="00CC297D" w:rsidRPr="004828D7">
        <w:rPr>
          <w:rFonts w:ascii="Arial" w:hAnsi="Arial" w:cs="Arial"/>
          <w:sz w:val="20"/>
          <w:szCs w:val="20"/>
          <w:highlight w:val="lightGray"/>
        </w:rPr>
        <w:t>[</w:t>
      </w:r>
      <w:r w:rsidR="00B55730" w:rsidRPr="004828D7">
        <w:rPr>
          <w:rFonts w:ascii="Arial" w:hAnsi="Arial" w:cs="Arial"/>
          <w:sz w:val="20"/>
          <w:szCs w:val="20"/>
          <w:highlight w:val="lightGray"/>
        </w:rPr>
        <w:t>viable / no viable</w:t>
      </w:r>
      <w:r w:rsidR="00CC297D" w:rsidRPr="004828D7">
        <w:rPr>
          <w:rFonts w:ascii="Arial" w:hAnsi="Arial" w:cs="Arial"/>
          <w:sz w:val="20"/>
          <w:szCs w:val="20"/>
          <w:highlight w:val="lightGray"/>
        </w:rPr>
        <w:t>]</w:t>
      </w:r>
      <w:r w:rsidR="00B55730" w:rsidRPr="004828D7">
        <w:rPr>
          <w:rFonts w:ascii="Arial" w:hAnsi="Arial" w:cs="Arial"/>
          <w:sz w:val="20"/>
          <w:szCs w:val="20"/>
        </w:rPr>
        <w:t xml:space="preserve"> técnicamente</w:t>
      </w:r>
      <w:r w:rsidR="00154172" w:rsidRPr="004828D7">
        <w:rPr>
          <w:rFonts w:ascii="Arial" w:hAnsi="Arial" w:cs="Arial"/>
          <w:sz w:val="20"/>
          <w:szCs w:val="20"/>
        </w:rPr>
        <w:t>,</w:t>
      </w:r>
      <w:r w:rsidR="00B55730" w:rsidRPr="004828D7">
        <w:rPr>
          <w:rFonts w:ascii="Arial" w:hAnsi="Arial" w:cs="Arial"/>
          <w:sz w:val="20"/>
          <w:szCs w:val="20"/>
        </w:rPr>
        <w:t xml:space="preserve"> la propuesta de </w:t>
      </w:r>
      <w:r w:rsidR="00CC297D" w:rsidRPr="004828D7">
        <w:rPr>
          <w:rFonts w:ascii="Arial" w:hAnsi="Arial" w:cs="Arial"/>
          <w:sz w:val="20"/>
          <w:szCs w:val="20"/>
          <w:highlight w:val="lightGray"/>
        </w:rPr>
        <w:t>[</w:t>
      </w:r>
      <w:r w:rsidR="00777255" w:rsidRPr="004828D7">
        <w:rPr>
          <w:rFonts w:ascii="Arial" w:hAnsi="Arial" w:cs="Arial"/>
          <w:sz w:val="20"/>
          <w:szCs w:val="20"/>
          <w:highlight w:val="lightGray"/>
        </w:rPr>
        <w:t>proyecto</w:t>
      </w:r>
      <w:r w:rsidR="00CC297D" w:rsidRPr="004828D7">
        <w:rPr>
          <w:rFonts w:ascii="Arial" w:hAnsi="Arial" w:cs="Arial"/>
          <w:sz w:val="20"/>
          <w:szCs w:val="20"/>
          <w:highlight w:val="lightGray"/>
        </w:rPr>
        <w:t xml:space="preserve"> normativo</w:t>
      </w:r>
      <w:r w:rsidR="00777255" w:rsidRPr="004828D7">
        <w:rPr>
          <w:rFonts w:ascii="Arial" w:hAnsi="Arial" w:cs="Arial"/>
          <w:sz w:val="20"/>
          <w:szCs w:val="20"/>
        </w:rPr>
        <w:t>].</w:t>
      </w:r>
    </w:p>
    <w:p w14:paraId="58EC6580" w14:textId="77777777" w:rsidR="007F7406" w:rsidRPr="004828D7" w:rsidRDefault="007F7406" w:rsidP="002F09A9">
      <w:pPr>
        <w:spacing w:before="120" w:after="120" w:line="240" w:lineRule="auto"/>
        <w:jc w:val="both"/>
        <w:rPr>
          <w:rFonts w:ascii="Arial" w:hAnsi="Arial" w:cs="Arial"/>
          <w:sz w:val="20"/>
          <w:szCs w:val="20"/>
          <w:lang w:val="es-ES"/>
        </w:rPr>
      </w:pPr>
    </w:p>
    <w:p w14:paraId="09F95D95" w14:textId="77777777" w:rsidR="001179B0" w:rsidRPr="004828D7" w:rsidRDefault="001179B0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highlight w:val="lightGray"/>
        </w:rPr>
      </w:pPr>
    </w:p>
    <w:p w14:paraId="7B40BD24" w14:textId="63D146DC" w:rsidR="001179B0" w:rsidRPr="004828D7" w:rsidRDefault="001179B0" w:rsidP="002F09A9">
      <w:pPr>
        <w:spacing w:before="120" w:after="12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4828D7">
        <w:rPr>
          <w:rFonts w:ascii="Arial" w:hAnsi="Arial" w:cs="Arial"/>
          <w:b/>
          <w:sz w:val="20"/>
          <w:szCs w:val="20"/>
        </w:rPr>
        <w:t>Fecha de elaboración</w:t>
      </w:r>
    </w:p>
    <w:p w14:paraId="12DA653B" w14:textId="3E87CFEE" w:rsidR="00AD0AE2" w:rsidRPr="004828D7" w:rsidRDefault="003B4AC1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highlight w:val="lightGray"/>
        </w:rPr>
      </w:pPr>
      <w:r w:rsidRPr="004828D7">
        <w:rPr>
          <w:rFonts w:ascii="Arial" w:hAnsi="Arial" w:cs="Arial"/>
          <w:sz w:val="20"/>
          <w:szCs w:val="20"/>
          <w:highlight w:val="lightGray"/>
        </w:rPr>
        <w:t>Estado</w:t>
      </w:r>
      <w:r w:rsidRPr="004828D7">
        <w:rPr>
          <w:rFonts w:ascii="Arial" w:hAnsi="Arial" w:cs="Arial"/>
          <w:sz w:val="20"/>
          <w:szCs w:val="20"/>
          <w:lang w:val="es-ES"/>
        </w:rPr>
        <w:t xml:space="preserve">, </w:t>
      </w:r>
      <w:r w:rsidRPr="004828D7">
        <w:rPr>
          <w:rFonts w:ascii="Arial" w:hAnsi="Arial" w:cs="Arial"/>
          <w:sz w:val="20"/>
          <w:szCs w:val="20"/>
          <w:highlight w:val="lightGray"/>
        </w:rPr>
        <w:t>Ciudad</w:t>
      </w:r>
      <w:r w:rsidRPr="004828D7">
        <w:rPr>
          <w:rFonts w:ascii="Arial" w:hAnsi="Arial" w:cs="Arial"/>
          <w:sz w:val="20"/>
          <w:szCs w:val="20"/>
          <w:lang w:val="es-ES"/>
        </w:rPr>
        <w:t xml:space="preserve">, a </w:t>
      </w:r>
      <w:r w:rsidRPr="004828D7">
        <w:rPr>
          <w:rFonts w:ascii="Arial" w:hAnsi="Arial" w:cs="Arial"/>
          <w:sz w:val="20"/>
          <w:szCs w:val="20"/>
          <w:highlight w:val="lightGray"/>
        </w:rPr>
        <w:t>día</w:t>
      </w:r>
      <w:r w:rsidRPr="004828D7">
        <w:rPr>
          <w:rFonts w:ascii="Arial" w:hAnsi="Arial" w:cs="Arial"/>
          <w:sz w:val="20"/>
          <w:szCs w:val="20"/>
          <w:lang w:val="es-ES"/>
        </w:rPr>
        <w:t xml:space="preserve"> de </w:t>
      </w:r>
      <w:r w:rsidRPr="004828D7">
        <w:rPr>
          <w:rFonts w:ascii="Arial" w:hAnsi="Arial" w:cs="Arial"/>
          <w:sz w:val="20"/>
          <w:szCs w:val="20"/>
          <w:highlight w:val="lightGray"/>
        </w:rPr>
        <w:t>mes</w:t>
      </w:r>
      <w:r w:rsidRPr="004828D7">
        <w:rPr>
          <w:rFonts w:ascii="Arial" w:hAnsi="Arial" w:cs="Arial"/>
          <w:sz w:val="20"/>
          <w:szCs w:val="20"/>
          <w:lang w:val="es-ES"/>
        </w:rPr>
        <w:t xml:space="preserve"> de </w:t>
      </w:r>
      <w:r w:rsidRPr="004828D7">
        <w:rPr>
          <w:rFonts w:ascii="Arial" w:hAnsi="Arial" w:cs="Arial"/>
          <w:sz w:val="20"/>
          <w:szCs w:val="20"/>
          <w:highlight w:val="lightGray"/>
        </w:rPr>
        <w:t>año</w:t>
      </w:r>
    </w:p>
    <w:p w14:paraId="17885B60" w14:textId="65263BAD" w:rsidR="003B4AC1" w:rsidRPr="004828D7" w:rsidRDefault="003B4AC1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lang w:val="es-ES"/>
        </w:rPr>
      </w:pPr>
    </w:p>
    <w:p w14:paraId="06CC58D5" w14:textId="687895F4" w:rsidR="003B4AC1" w:rsidRPr="004828D7" w:rsidRDefault="003B4AC1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lang w:val="es-ES"/>
        </w:rPr>
      </w:pPr>
    </w:p>
    <w:p w14:paraId="6D64AC0B" w14:textId="0AF824F0" w:rsidR="0026314B" w:rsidRPr="004828D7" w:rsidRDefault="00503703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lang w:val="es-ES"/>
        </w:rPr>
      </w:pPr>
      <w:r w:rsidRPr="004828D7">
        <w:rPr>
          <w:rFonts w:ascii="Arial" w:hAnsi="Arial" w:cs="Arial"/>
          <w:sz w:val="20"/>
          <w:szCs w:val="20"/>
          <w:highlight w:val="lightGray"/>
          <w:lang w:val="es-ES"/>
        </w:rPr>
        <w:t>_________________________________________________</w:t>
      </w:r>
    </w:p>
    <w:p w14:paraId="7FF680BF" w14:textId="76087DEC" w:rsidR="0026314B" w:rsidRPr="004828D7" w:rsidRDefault="00D5160B" w:rsidP="002F09A9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  <w:lang w:val="es-ES"/>
        </w:rPr>
      </w:pPr>
      <w:r w:rsidRPr="004828D7">
        <w:rPr>
          <w:rFonts w:ascii="Arial" w:hAnsi="Arial" w:cs="Arial"/>
          <w:sz w:val="20"/>
          <w:szCs w:val="20"/>
          <w:lang w:val="es-ES"/>
        </w:rPr>
        <w:t xml:space="preserve">Titular de la </w:t>
      </w:r>
      <w:r w:rsidR="0026314B" w:rsidRPr="004828D7">
        <w:rPr>
          <w:rFonts w:ascii="Arial" w:hAnsi="Arial" w:cs="Arial"/>
          <w:sz w:val="20"/>
          <w:szCs w:val="20"/>
          <w:lang w:val="es-ES"/>
        </w:rPr>
        <w:t>Secretar</w:t>
      </w:r>
      <w:r w:rsidRPr="004828D7">
        <w:rPr>
          <w:rFonts w:ascii="Arial" w:hAnsi="Arial" w:cs="Arial"/>
          <w:sz w:val="20"/>
          <w:szCs w:val="20"/>
          <w:lang w:val="es-ES"/>
        </w:rPr>
        <w:t>ía Técnica del Comité Ejecutivo del Subsistema Nacional de Información</w:t>
      </w:r>
      <w:r w:rsidR="00503703" w:rsidRPr="004828D7">
        <w:rPr>
          <w:rFonts w:ascii="Arial" w:hAnsi="Arial" w:cs="Arial"/>
          <w:sz w:val="20"/>
          <w:szCs w:val="20"/>
          <w:lang w:val="es-ES"/>
        </w:rPr>
        <w:t xml:space="preserve"> </w:t>
      </w:r>
      <w:r w:rsidR="00503703" w:rsidRPr="004828D7">
        <w:rPr>
          <w:rFonts w:ascii="Arial" w:hAnsi="Arial" w:cs="Arial"/>
          <w:sz w:val="20"/>
          <w:szCs w:val="20"/>
          <w:highlight w:val="lightGray"/>
          <w:lang w:val="es-ES"/>
        </w:rPr>
        <w:t>__________________________________________________________________</w:t>
      </w:r>
    </w:p>
    <w:sectPr w:rsidR="0026314B" w:rsidRPr="004828D7" w:rsidSect="00AD0AE2">
      <w:headerReference w:type="default" r:id="rId11"/>
      <w:footerReference w:type="default" r:id="rId12"/>
      <w:pgSz w:w="12240" w:h="15840"/>
      <w:pgMar w:top="1701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5CE45" w14:textId="77777777" w:rsidR="009C521F" w:rsidRDefault="009C521F" w:rsidP="00ED4D0A">
      <w:pPr>
        <w:spacing w:after="0" w:line="240" w:lineRule="auto"/>
      </w:pPr>
      <w:r>
        <w:separator/>
      </w:r>
    </w:p>
  </w:endnote>
  <w:endnote w:type="continuationSeparator" w:id="0">
    <w:p w14:paraId="70FC7332" w14:textId="77777777" w:rsidR="009C521F" w:rsidRDefault="009C521F" w:rsidP="00ED4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8476508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2E10D27F" w14:textId="1D45F4EB" w:rsidR="004E5D77" w:rsidRPr="004E5D77" w:rsidRDefault="004E5D77" w:rsidP="004E5D77">
        <w:pPr>
          <w:pStyle w:val="Piedepgina"/>
          <w:jc w:val="right"/>
          <w:rPr>
            <w:sz w:val="18"/>
            <w:szCs w:val="18"/>
          </w:rPr>
        </w:pPr>
        <w:r w:rsidRPr="004E5D77">
          <w:rPr>
            <w:sz w:val="18"/>
            <w:szCs w:val="18"/>
          </w:rPr>
          <w:fldChar w:fldCharType="begin"/>
        </w:r>
        <w:r w:rsidRPr="004E5D77">
          <w:rPr>
            <w:sz w:val="18"/>
            <w:szCs w:val="18"/>
          </w:rPr>
          <w:instrText>PAGE   \* MERGEFORMAT</w:instrText>
        </w:r>
        <w:r w:rsidRPr="004E5D77">
          <w:rPr>
            <w:sz w:val="18"/>
            <w:szCs w:val="18"/>
          </w:rPr>
          <w:fldChar w:fldCharType="separate"/>
        </w:r>
        <w:r w:rsidRPr="004E5D77">
          <w:rPr>
            <w:sz w:val="18"/>
            <w:szCs w:val="18"/>
            <w:lang w:val="es-ES"/>
          </w:rPr>
          <w:t>2</w:t>
        </w:r>
        <w:r w:rsidRPr="004E5D77">
          <w:rPr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4111" w14:textId="77777777" w:rsidR="009C521F" w:rsidRDefault="009C521F" w:rsidP="00ED4D0A">
      <w:pPr>
        <w:spacing w:after="0" w:line="240" w:lineRule="auto"/>
      </w:pPr>
      <w:r>
        <w:separator/>
      </w:r>
    </w:p>
  </w:footnote>
  <w:footnote w:type="continuationSeparator" w:id="0">
    <w:p w14:paraId="5B14FE72" w14:textId="77777777" w:rsidR="009C521F" w:rsidRDefault="009C521F" w:rsidP="00ED4D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3F6A" w14:textId="23BEBC3B" w:rsidR="00ED4D0A" w:rsidRPr="004828D7" w:rsidRDefault="00E37134" w:rsidP="00101B81">
    <w:pPr>
      <w:ind w:right="1892"/>
      <w:rPr>
        <w:rFonts w:ascii="Arial" w:hAnsi="Arial" w:cs="Arial"/>
        <w:sz w:val="18"/>
        <w:szCs w:val="18"/>
        <w:lang w:val="es-ES"/>
      </w:rPr>
    </w:pPr>
    <w:r w:rsidRPr="004828D7">
      <w:rPr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082F8F4E" wp14:editId="307F0E1C">
          <wp:simplePos x="0" y="0"/>
          <wp:positionH relativeFrom="margin">
            <wp:align>right</wp:align>
          </wp:positionH>
          <wp:positionV relativeFrom="paragraph">
            <wp:posOffset>8890</wp:posOffset>
          </wp:positionV>
          <wp:extent cx="1121605" cy="508866"/>
          <wp:effectExtent l="0" t="0" r="2540" b="5715"/>
          <wp:wrapNone/>
          <wp:docPr id="2" name="Imagen 2">
            <a:extLst xmlns:a="http://schemas.openxmlformats.org/drawingml/2006/main">
              <a:ext uri="{FF2B5EF4-FFF2-40B4-BE49-F238E27FC236}">
                <a16:creationId xmlns:a16="http://schemas.microsoft.com/office/drawing/2014/main" id="{6719E0EC-6CB9-45C9-A519-056DCA3BF287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3">
                    <a:extLst>
                      <a:ext uri="{FF2B5EF4-FFF2-40B4-BE49-F238E27FC236}">
                        <a16:creationId xmlns:a16="http://schemas.microsoft.com/office/drawing/2014/main" id="{6719E0EC-6CB9-45C9-A519-056DCA3BF287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1605" cy="5088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3866" w:rsidRPr="004828D7">
      <w:rPr>
        <w:rFonts w:ascii="Arial" w:hAnsi="Arial" w:cs="Arial"/>
        <w:sz w:val="18"/>
        <w:szCs w:val="18"/>
        <w:lang w:val="es-ES"/>
      </w:rPr>
      <w:t>COMITÉ</w:t>
    </w:r>
    <w:r w:rsidR="006817B8" w:rsidRPr="004828D7">
      <w:rPr>
        <w:rFonts w:ascii="Arial" w:hAnsi="Arial" w:cs="Arial"/>
        <w:sz w:val="18"/>
        <w:szCs w:val="18"/>
        <w:lang w:val="es-ES"/>
      </w:rPr>
      <w:t xml:space="preserve"> </w:t>
    </w:r>
    <w:r w:rsidR="00BB638B" w:rsidRPr="004828D7">
      <w:rPr>
        <w:rFonts w:ascii="Arial" w:hAnsi="Arial" w:cs="Arial"/>
        <w:sz w:val="18"/>
        <w:szCs w:val="18"/>
        <w:lang w:val="es-ES"/>
      </w:rPr>
      <w:t>EJECUTIVO</w:t>
    </w:r>
    <w:r w:rsidR="00B43866" w:rsidRPr="004828D7">
      <w:rPr>
        <w:rFonts w:ascii="Arial" w:hAnsi="Arial" w:cs="Arial"/>
        <w:sz w:val="18"/>
        <w:szCs w:val="18"/>
        <w:lang w:val="es-ES"/>
      </w:rPr>
      <w:t xml:space="preserve"> DEL SUBSISTEMA NACIONAL DE INFORMACIÓN</w:t>
    </w:r>
    <w:r w:rsidR="002C211C" w:rsidRPr="004828D7">
      <w:rPr>
        <w:rFonts w:ascii="Arial" w:hAnsi="Arial" w:cs="Arial"/>
        <w:sz w:val="18"/>
        <w:szCs w:val="18"/>
        <w:lang w:val="es-ES"/>
      </w:rPr>
      <w:t xml:space="preserve"> </w:t>
    </w:r>
    <w:r w:rsidR="002C211C" w:rsidRPr="004828D7">
      <w:rPr>
        <w:rFonts w:ascii="Arial" w:hAnsi="Arial" w:cs="Arial"/>
        <w:sz w:val="18"/>
        <w:szCs w:val="18"/>
        <w:highlight w:val="lightGray"/>
        <w:lang w:val="es-ES"/>
      </w:rPr>
      <w:t>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D3F7D"/>
    <w:multiLevelType w:val="hybridMultilevel"/>
    <w:tmpl w:val="38B29020"/>
    <w:lvl w:ilvl="0" w:tplc="91F266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15C72"/>
    <w:multiLevelType w:val="hybridMultilevel"/>
    <w:tmpl w:val="B94893EC"/>
    <w:lvl w:ilvl="0" w:tplc="828CC6E4">
      <w:start w:val="1"/>
      <w:numFmt w:val="bullet"/>
      <w:lvlText w:val="-"/>
      <w:lvlJc w:val="left"/>
      <w:pPr>
        <w:ind w:left="1068" w:hanging="360"/>
      </w:pPr>
      <w:rPr>
        <w:rFonts w:ascii="Century Gothic" w:eastAsiaTheme="minorHAnsi" w:hAnsi="Century Gothic" w:cstheme="minorBidi" w:hint="default"/>
      </w:rPr>
    </w:lvl>
    <w:lvl w:ilvl="1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F1C29"/>
    <w:multiLevelType w:val="hybridMultilevel"/>
    <w:tmpl w:val="A226F742"/>
    <w:lvl w:ilvl="0" w:tplc="080A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3" w15:restartNumberingAfterBreak="0">
    <w:nsid w:val="15CA2A9B"/>
    <w:multiLevelType w:val="hybridMultilevel"/>
    <w:tmpl w:val="78B642D8"/>
    <w:lvl w:ilvl="0" w:tplc="A886B03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AC704D4"/>
    <w:multiLevelType w:val="hybridMultilevel"/>
    <w:tmpl w:val="9252F7F6"/>
    <w:lvl w:ilvl="0" w:tplc="828CC6E4">
      <w:start w:val="1"/>
      <w:numFmt w:val="bullet"/>
      <w:lvlText w:val="-"/>
      <w:lvlJc w:val="left"/>
      <w:pPr>
        <w:ind w:left="1068" w:hanging="360"/>
      </w:pPr>
      <w:rPr>
        <w:rFonts w:ascii="Century Gothic" w:eastAsiaTheme="minorHAnsi" w:hAnsi="Century Gothic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BEA0E46"/>
    <w:multiLevelType w:val="hybridMultilevel"/>
    <w:tmpl w:val="6E5EA600"/>
    <w:lvl w:ilvl="0" w:tplc="828CC6E4">
      <w:start w:val="1"/>
      <w:numFmt w:val="bullet"/>
      <w:lvlText w:val="-"/>
      <w:lvlJc w:val="left"/>
      <w:pPr>
        <w:ind w:left="1776" w:hanging="360"/>
      </w:pPr>
      <w:rPr>
        <w:rFonts w:ascii="Century Gothic" w:eastAsiaTheme="minorHAnsi" w:hAnsi="Century Gothic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E7533A8"/>
    <w:multiLevelType w:val="hybridMultilevel"/>
    <w:tmpl w:val="BD5AA92E"/>
    <w:lvl w:ilvl="0" w:tplc="3056B1AC">
      <w:start w:val="1"/>
      <w:numFmt w:val="decimal"/>
      <w:lvlText w:val="%1."/>
      <w:lvlJc w:val="left"/>
      <w:pPr>
        <w:ind w:left="709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7" w15:restartNumberingAfterBreak="0">
    <w:nsid w:val="2B906CD4"/>
    <w:multiLevelType w:val="hybridMultilevel"/>
    <w:tmpl w:val="5798C2F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B551F7"/>
    <w:multiLevelType w:val="hybridMultilevel"/>
    <w:tmpl w:val="E5F46E92"/>
    <w:lvl w:ilvl="0" w:tplc="1B6C678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686C1C"/>
    <w:multiLevelType w:val="hybridMultilevel"/>
    <w:tmpl w:val="ADC60960"/>
    <w:lvl w:ilvl="0" w:tplc="3056B1A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50D42D84"/>
    <w:multiLevelType w:val="hybridMultilevel"/>
    <w:tmpl w:val="9B4A13CC"/>
    <w:lvl w:ilvl="0" w:tplc="08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579F3118"/>
    <w:multiLevelType w:val="hybridMultilevel"/>
    <w:tmpl w:val="30B014DE"/>
    <w:lvl w:ilvl="0" w:tplc="828CC6E4">
      <w:start w:val="1"/>
      <w:numFmt w:val="bullet"/>
      <w:lvlText w:val="-"/>
      <w:lvlJc w:val="left"/>
      <w:pPr>
        <w:ind w:left="1068" w:hanging="360"/>
      </w:pPr>
      <w:rPr>
        <w:rFonts w:ascii="Century Gothic" w:eastAsiaTheme="minorHAnsi" w:hAnsi="Century Gothic" w:cstheme="minorBidi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E90E90"/>
    <w:multiLevelType w:val="hybridMultilevel"/>
    <w:tmpl w:val="C34814E4"/>
    <w:lvl w:ilvl="0" w:tplc="947E09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891ADE"/>
    <w:multiLevelType w:val="hybridMultilevel"/>
    <w:tmpl w:val="144265FE"/>
    <w:lvl w:ilvl="0" w:tplc="894488C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27670302">
    <w:abstractNumId w:val="0"/>
  </w:num>
  <w:num w:numId="2" w16cid:durableId="497230101">
    <w:abstractNumId w:val="2"/>
  </w:num>
  <w:num w:numId="3" w16cid:durableId="1160847488">
    <w:abstractNumId w:val="7"/>
  </w:num>
  <w:num w:numId="4" w16cid:durableId="881093131">
    <w:abstractNumId w:val="4"/>
  </w:num>
  <w:num w:numId="5" w16cid:durableId="253904643">
    <w:abstractNumId w:val="10"/>
  </w:num>
  <w:num w:numId="6" w16cid:durableId="81419551">
    <w:abstractNumId w:val="13"/>
  </w:num>
  <w:num w:numId="7" w16cid:durableId="195891524">
    <w:abstractNumId w:val="3"/>
  </w:num>
  <w:num w:numId="8" w16cid:durableId="1498961410">
    <w:abstractNumId w:val="9"/>
  </w:num>
  <w:num w:numId="9" w16cid:durableId="1547719281">
    <w:abstractNumId w:val="5"/>
  </w:num>
  <w:num w:numId="10" w16cid:durableId="196045601">
    <w:abstractNumId w:val="11"/>
  </w:num>
  <w:num w:numId="11" w16cid:durableId="1488932798">
    <w:abstractNumId w:val="1"/>
  </w:num>
  <w:num w:numId="12" w16cid:durableId="1691030162">
    <w:abstractNumId w:val="6"/>
  </w:num>
  <w:num w:numId="13" w16cid:durableId="587083245">
    <w:abstractNumId w:val="12"/>
  </w:num>
  <w:num w:numId="14" w16cid:durableId="1293687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NDO0NDIzMzc3MTRS0lEKTi0uzszPAykwqgUAhcRgriwAAAA="/>
  </w:docVars>
  <w:rsids>
    <w:rsidRoot w:val="00CB0467"/>
    <w:rsid w:val="00006365"/>
    <w:rsid w:val="00010DA9"/>
    <w:rsid w:val="000111A3"/>
    <w:rsid w:val="0002313A"/>
    <w:rsid w:val="00025126"/>
    <w:rsid w:val="00026C3D"/>
    <w:rsid w:val="00036A0B"/>
    <w:rsid w:val="00041445"/>
    <w:rsid w:val="00044765"/>
    <w:rsid w:val="000460F8"/>
    <w:rsid w:val="00046634"/>
    <w:rsid w:val="0004788C"/>
    <w:rsid w:val="00047DDC"/>
    <w:rsid w:val="00050B76"/>
    <w:rsid w:val="00067063"/>
    <w:rsid w:val="00075159"/>
    <w:rsid w:val="00076035"/>
    <w:rsid w:val="00076534"/>
    <w:rsid w:val="00080D9A"/>
    <w:rsid w:val="00081A4A"/>
    <w:rsid w:val="0009449F"/>
    <w:rsid w:val="000A3DB1"/>
    <w:rsid w:val="000A6CBA"/>
    <w:rsid w:val="000B1816"/>
    <w:rsid w:val="000B39CF"/>
    <w:rsid w:val="000B4AA4"/>
    <w:rsid w:val="000C6AC1"/>
    <w:rsid w:val="000D34CC"/>
    <w:rsid w:val="000D588B"/>
    <w:rsid w:val="000D61AF"/>
    <w:rsid w:val="000E2A92"/>
    <w:rsid w:val="000E7F47"/>
    <w:rsid w:val="000F634A"/>
    <w:rsid w:val="00101B81"/>
    <w:rsid w:val="00110178"/>
    <w:rsid w:val="0011684E"/>
    <w:rsid w:val="001179B0"/>
    <w:rsid w:val="001219C4"/>
    <w:rsid w:val="00131B0B"/>
    <w:rsid w:val="00132E18"/>
    <w:rsid w:val="00144F0B"/>
    <w:rsid w:val="00146208"/>
    <w:rsid w:val="0014638E"/>
    <w:rsid w:val="00151E07"/>
    <w:rsid w:val="00153757"/>
    <w:rsid w:val="00154172"/>
    <w:rsid w:val="00160CE4"/>
    <w:rsid w:val="00162BF6"/>
    <w:rsid w:val="0016563F"/>
    <w:rsid w:val="00165C1B"/>
    <w:rsid w:val="00165E65"/>
    <w:rsid w:val="00166CE2"/>
    <w:rsid w:val="00177D9D"/>
    <w:rsid w:val="001850AC"/>
    <w:rsid w:val="00185823"/>
    <w:rsid w:val="00187042"/>
    <w:rsid w:val="00190450"/>
    <w:rsid w:val="001949EA"/>
    <w:rsid w:val="001A455F"/>
    <w:rsid w:val="001B136F"/>
    <w:rsid w:val="001B208C"/>
    <w:rsid w:val="001B21B2"/>
    <w:rsid w:val="001B4C05"/>
    <w:rsid w:val="001D2791"/>
    <w:rsid w:val="001D35DE"/>
    <w:rsid w:val="001D416B"/>
    <w:rsid w:val="001D4202"/>
    <w:rsid w:val="001D594F"/>
    <w:rsid w:val="001E5754"/>
    <w:rsid w:val="001E587F"/>
    <w:rsid w:val="001E77BB"/>
    <w:rsid w:val="001F357C"/>
    <w:rsid w:val="001F6F46"/>
    <w:rsid w:val="00200828"/>
    <w:rsid w:val="00204075"/>
    <w:rsid w:val="00206030"/>
    <w:rsid w:val="00206229"/>
    <w:rsid w:val="00221BF1"/>
    <w:rsid w:val="00227B56"/>
    <w:rsid w:val="00230746"/>
    <w:rsid w:val="002311EB"/>
    <w:rsid w:val="00235AD1"/>
    <w:rsid w:val="00235F93"/>
    <w:rsid w:val="00236C3F"/>
    <w:rsid w:val="00242318"/>
    <w:rsid w:val="0026086F"/>
    <w:rsid w:val="00262DF3"/>
    <w:rsid w:val="0026314B"/>
    <w:rsid w:val="00271E9A"/>
    <w:rsid w:val="00281E62"/>
    <w:rsid w:val="00282089"/>
    <w:rsid w:val="00284D95"/>
    <w:rsid w:val="002862E4"/>
    <w:rsid w:val="00287A9E"/>
    <w:rsid w:val="00292432"/>
    <w:rsid w:val="002B3F58"/>
    <w:rsid w:val="002B6898"/>
    <w:rsid w:val="002C211C"/>
    <w:rsid w:val="002D0AEC"/>
    <w:rsid w:val="002D0BDA"/>
    <w:rsid w:val="002D3681"/>
    <w:rsid w:val="002D3ED1"/>
    <w:rsid w:val="002D52C4"/>
    <w:rsid w:val="002D6F36"/>
    <w:rsid w:val="002E0AD9"/>
    <w:rsid w:val="002E5B2F"/>
    <w:rsid w:val="002F0072"/>
    <w:rsid w:val="002F09A9"/>
    <w:rsid w:val="002F567C"/>
    <w:rsid w:val="002F5858"/>
    <w:rsid w:val="00301DEA"/>
    <w:rsid w:val="00302E10"/>
    <w:rsid w:val="0030683D"/>
    <w:rsid w:val="003163FF"/>
    <w:rsid w:val="00322816"/>
    <w:rsid w:val="00327215"/>
    <w:rsid w:val="00331E6D"/>
    <w:rsid w:val="003349CF"/>
    <w:rsid w:val="00340790"/>
    <w:rsid w:val="003416E0"/>
    <w:rsid w:val="00353863"/>
    <w:rsid w:val="00364339"/>
    <w:rsid w:val="003644E5"/>
    <w:rsid w:val="00365B39"/>
    <w:rsid w:val="003975CC"/>
    <w:rsid w:val="003A0B37"/>
    <w:rsid w:val="003A0BB2"/>
    <w:rsid w:val="003A0BC0"/>
    <w:rsid w:val="003A519B"/>
    <w:rsid w:val="003A5D7B"/>
    <w:rsid w:val="003A6786"/>
    <w:rsid w:val="003B4AC1"/>
    <w:rsid w:val="003B6C71"/>
    <w:rsid w:val="003C7AE6"/>
    <w:rsid w:val="003D2CD3"/>
    <w:rsid w:val="003D7259"/>
    <w:rsid w:val="003E0B28"/>
    <w:rsid w:val="003E2397"/>
    <w:rsid w:val="003E3BBE"/>
    <w:rsid w:val="003E4613"/>
    <w:rsid w:val="003E6DBE"/>
    <w:rsid w:val="003E7440"/>
    <w:rsid w:val="003E7DE6"/>
    <w:rsid w:val="003F1480"/>
    <w:rsid w:val="0040437A"/>
    <w:rsid w:val="004057F0"/>
    <w:rsid w:val="00405932"/>
    <w:rsid w:val="00415372"/>
    <w:rsid w:val="00422F62"/>
    <w:rsid w:val="00424157"/>
    <w:rsid w:val="00433979"/>
    <w:rsid w:val="00433A84"/>
    <w:rsid w:val="00443E5E"/>
    <w:rsid w:val="00444EEC"/>
    <w:rsid w:val="0044702A"/>
    <w:rsid w:val="00451135"/>
    <w:rsid w:val="00452CD3"/>
    <w:rsid w:val="0045577F"/>
    <w:rsid w:val="00456F08"/>
    <w:rsid w:val="00465CA7"/>
    <w:rsid w:val="0047290E"/>
    <w:rsid w:val="00473C7E"/>
    <w:rsid w:val="004825B3"/>
    <w:rsid w:val="004828D7"/>
    <w:rsid w:val="00482FCA"/>
    <w:rsid w:val="0048314D"/>
    <w:rsid w:val="00484028"/>
    <w:rsid w:val="004922FB"/>
    <w:rsid w:val="0049245A"/>
    <w:rsid w:val="00492F5F"/>
    <w:rsid w:val="00496A1B"/>
    <w:rsid w:val="004A060A"/>
    <w:rsid w:val="004A2AF6"/>
    <w:rsid w:val="004A3470"/>
    <w:rsid w:val="004A5813"/>
    <w:rsid w:val="004A7E71"/>
    <w:rsid w:val="004B0CC2"/>
    <w:rsid w:val="004B14C7"/>
    <w:rsid w:val="004C03AE"/>
    <w:rsid w:val="004C1AD6"/>
    <w:rsid w:val="004C34BE"/>
    <w:rsid w:val="004C647A"/>
    <w:rsid w:val="004D7015"/>
    <w:rsid w:val="004D72A1"/>
    <w:rsid w:val="004E33F2"/>
    <w:rsid w:val="004E4ADD"/>
    <w:rsid w:val="004E5D77"/>
    <w:rsid w:val="00503703"/>
    <w:rsid w:val="00505D00"/>
    <w:rsid w:val="005134BB"/>
    <w:rsid w:val="0051797E"/>
    <w:rsid w:val="005246F9"/>
    <w:rsid w:val="00524815"/>
    <w:rsid w:val="00524DA5"/>
    <w:rsid w:val="00525C80"/>
    <w:rsid w:val="0055069E"/>
    <w:rsid w:val="00557EB9"/>
    <w:rsid w:val="00563E1B"/>
    <w:rsid w:val="005653DC"/>
    <w:rsid w:val="005657F3"/>
    <w:rsid w:val="00565DBB"/>
    <w:rsid w:val="005705FD"/>
    <w:rsid w:val="0057130A"/>
    <w:rsid w:val="0058293F"/>
    <w:rsid w:val="00582A3D"/>
    <w:rsid w:val="0058361D"/>
    <w:rsid w:val="00584899"/>
    <w:rsid w:val="0058760E"/>
    <w:rsid w:val="00594CC0"/>
    <w:rsid w:val="00595DCC"/>
    <w:rsid w:val="005A0C1E"/>
    <w:rsid w:val="005A0FF6"/>
    <w:rsid w:val="005A2762"/>
    <w:rsid w:val="005A476E"/>
    <w:rsid w:val="005A5C4E"/>
    <w:rsid w:val="005C3063"/>
    <w:rsid w:val="005C5BD4"/>
    <w:rsid w:val="005F2BEA"/>
    <w:rsid w:val="005F71DC"/>
    <w:rsid w:val="006036A0"/>
    <w:rsid w:val="00606F22"/>
    <w:rsid w:val="006134C0"/>
    <w:rsid w:val="00617AA7"/>
    <w:rsid w:val="006229D4"/>
    <w:rsid w:val="00633871"/>
    <w:rsid w:val="0063461C"/>
    <w:rsid w:val="00636723"/>
    <w:rsid w:val="006503F6"/>
    <w:rsid w:val="00664122"/>
    <w:rsid w:val="00664F4C"/>
    <w:rsid w:val="0067266E"/>
    <w:rsid w:val="006747B3"/>
    <w:rsid w:val="00680900"/>
    <w:rsid w:val="006817B8"/>
    <w:rsid w:val="006853FB"/>
    <w:rsid w:val="00687249"/>
    <w:rsid w:val="006900E8"/>
    <w:rsid w:val="00691FEE"/>
    <w:rsid w:val="00693E11"/>
    <w:rsid w:val="00695F90"/>
    <w:rsid w:val="00696076"/>
    <w:rsid w:val="0069744E"/>
    <w:rsid w:val="006A0348"/>
    <w:rsid w:val="006A77C2"/>
    <w:rsid w:val="006B1400"/>
    <w:rsid w:val="006B43BC"/>
    <w:rsid w:val="006C077B"/>
    <w:rsid w:val="006C0F19"/>
    <w:rsid w:val="006C1233"/>
    <w:rsid w:val="006C3941"/>
    <w:rsid w:val="006C4E18"/>
    <w:rsid w:val="006C50EF"/>
    <w:rsid w:val="006C623F"/>
    <w:rsid w:val="006D6DB2"/>
    <w:rsid w:val="006E47A9"/>
    <w:rsid w:val="006F54DB"/>
    <w:rsid w:val="00706720"/>
    <w:rsid w:val="00707D6B"/>
    <w:rsid w:val="0071009B"/>
    <w:rsid w:val="00711A8F"/>
    <w:rsid w:val="00712D27"/>
    <w:rsid w:val="00720279"/>
    <w:rsid w:val="00722C9F"/>
    <w:rsid w:val="007236CF"/>
    <w:rsid w:val="00723790"/>
    <w:rsid w:val="00725311"/>
    <w:rsid w:val="007268E2"/>
    <w:rsid w:val="0073205D"/>
    <w:rsid w:val="00733771"/>
    <w:rsid w:val="00735C48"/>
    <w:rsid w:val="00736CE1"/>
    <w:rsid w:val="0076269C"/>
    <w:rsid w:val="007637E3"/>
    <w:rsid w:val="00763CC9"/>
    <w:rsid w:val="0076590F"/>
    <w:rsid w:val="00775F2C"/>
    <w:rsid w:val="00777255"/>
    <w:rsid w:val="00783E1A"/>
    <w:rsid w:val="0079620A"/>
    <w:rsid w:val="007A24F8"/>
    <w:rsid w:val="007A3518"/>
    <w:rsid w:val="007B0780"/>
    <w:rsid w:val="007B1DFD"/>
    <w:rsid w:val="007B5035"/>
    <w:rsid w:val="007B78CE"/>
    <w:rsid w:val="007C0519"/>
    <w:rsid w:val="007D3925"/>
    <w:rsid w:val="007D5E00"/>
    <w:rsid w:val="007E26CB"/>
    <w:rsid w:val="007E3443"/>
    <w:rsid w:val="007E3656"/>
    <w:rsid w:val="007E604C"/>
    <w:rsid w:val="007F7406"/>
    <w:rsid w:val="00805A9B"/>
    <w:rsid w:val="00810D52"/>
    <w:rsid w:val="00811B4E"/>
    <w:rsid w:val="00813DCB"/>
    <w:rsid w:val="0081633A"/>
    <w:rsid w:val="008335E3"/>
    <w:rsid w:val="00840DD6"/>
    <w:rsid w:val="0084200B"/>
    <w:rsid w:val="00842E97"/>
    <w:rsid w:val="0085773F"/>
    <w:rsid w:val="00861434"/>
    <w:rsid w:val="00862CB4"/>
    <w:rsid w:val="008631EA"/>
    <w:rsid w:val="00863597"/>
    <w:rsid w:val="00863BBD"/>
    <w:rsid w:val="0087678D"/>
    <w:rsid w:val="008811AA"/>
    <w:rsid w:val="008867D7"/>
    <w:rsid w:val="00890C3D"/>
    <w:rsid w:val="00893139"/>
    <w:rsid w:val="008A1FB4"/>
    <w:rsid w:val="008A6EFA"/>
    <w:rsid w:val="008B0C63"/>
    <w:rsid w:val="008B1138"/>
    <w:rsid w:val="008B2A83"/>
    <w:rsid w:val="008C7682"/>
    <w:rsid w:val="008D5F70"/>
    <w:rsid w:val="008D7295"/>
    <w:rsid w:val="008D7939"/>
    <w:rsid w:val="008E36F6"/>
    <w:rsid w:val="008E4FF6"/>
    <w:rsid w:val="008F0FD3"/>
    <w:rsid w:val="008F4046"/>
    <w:rsid w:val="008F4724"/>
    <w:rsid w:val="009029FD"/>
    <w:rsid w:val="00903BF1"/>
    <w:rsid w:val="00907B51"/>
    <w:rsid w:val="00916E19"/>
    <w:rsid w:val="0091792C"/>
    <w:rsid w:val="009329B3"/>
    <w:rsid w:val="009339A2"/>
    <w:rsid w:val="009354AC"/>
    <w:rsid w:val="00943E40"/>
    <w:rsid w:val="00944549"/>
    <w:rsid w:val="00964C0E"/>
    <w:rsid w:val="00966B0C"/>
    <w:rsid w:val="009674E7"/>
    <w:rsid w:val="00970C91"/>
    <w:rsid w:val="009725D8"/>
    <w:rsid w:val="00983BA1"/>
    <w:rsid w:val="0098665A"/>
    <w:rsid w:val="0099219B"/>
    <w:rsid w:val="009962E4"/>
    <w:rsid w:val="009A4C6D"/>
    <w:rsid w:val="009A5315"/>
    <w:rsid w:val="009A720E"/>
    <w:rsid w:val="009B7071"/>
    <w:rsid w:val="009C0B80"/>
    <w:rsid w:val="009C4196"/>
    <w:rsid w:val="009C521F"/>
    <w:rsid w:val="009D6425"/>
    <w:rsid w:val="009E38DD"/>
    <w:rsid w:val="009E6D3B"/>
    <w:rsid w:val="009F6AFB"/>
    <w:rsid w:val="009F7213"/>
    <w:rsid w:val="009F7CDE"/>
    <w:rsid w:val="00A01221"/>
    <w:rsid w:val="00A04228"/>
    <w:rsid w:val="00A17C11"/>
    <w:rsid w:val="00A20BBA"/>
    <w:rsid w:val="00A221C2"/>
    <w:rsid w:val="00A25036"/>
    <w:rsid w:val="00A25E23"/>
    <w:rsid w:val="00A26CC6"/>
    <w:rsid w:val="00A308E6"/>
    <w:rsid w:val="00A32441"/>
    <w:rsid w:val="00A32FE4"/>
    <w:rsid w:val="00A3432B"/>
    <w:rsid w:val="00A356EF"/>
    <w:rsid w:val="00A46508"/>
    <w:rsid w:val="00A54A16"/>
    <w:rsid w:val="00A54A9E"/>
    <w:rsid w:val="00A563E0"/>
    <w:rsid w:val="00A57540"/>
    <w:rsid w:val="00A84364"/>
    <w:rsid w:val="00A843CA"/>
    <w:rsid w:val="00A92DC8"/>
    <w:rsid w:val="00A95B77"/>
    <w:rsid w:val="00AA4E6A"/>
    <w:rsid w:val="00AB18B4"/>
    <w:rsid w:val="00AB48ED"/>
    <w:rsid w:val="00AC51A5"/>
    <w:rsid w:val="00AD0AE2"/>
    <w:rsid w:val="00AD66FA"/>
    <w:rsid w:val="00AE35C2"/>
    <w:rsid w:val="00AE621E"/>
    <w:rsid w:val="00AF3562"/>
    <w:rsid w:val="00AF73F0"/>
    <w:rsid w:val="00B10065"/>
    <w:rsid w:val="00B14A32"/>
    <w:rsid w:val="00B162F0"/>
    <w:rsid w:val="00B21211"/>
    <w:rsid w:val="00B22ED9"/>
    <w:rsid w:val="00B2378C"/>
    <w:rsid w:val="00B25DF6"/>
    <w:rsid w:val="00B433D2"/>
    <w:rsid w:val="00B43866"/>
    <w:rsid w:val="00B44F1B"/>
    <w:rsid w:val="00B46F80"/>
    <w:rsid w:val="00B53E74"/>
    <w:rsid w:val="00B55730"/>
    <w:rsid w:val="00B570CE"/>
    <w:rsid w:val="00B61964"/>
    <w:rsid w:val="00B62940"/>
    <w:rsid w:val="00B675A6"/>
    <w:rsid w:val="00B7232A"/>
    <w:rsid w:val="00B75977"/>
    <w:rsid w:val="00B83416"/>
    <w:rsid w:val="00B87285"/>
    <w:rsid w:val="00B87465"/>
    <w:rsid w:val="00B92318"/>
    <w:rsid w:val="00B94C65"/>
    <w:rsid w:val="00BA32DC"/>
    <w:rsid w:val="00BA76AF"/>
    <w:rsid w:val="00BA7BDF"/>
    <w:rsid w:val="00BB351D"/>
    <w:rsid w:val="00BB4E4C"/>
    <w:rsid w:val="00BB638B"/>
    <w:rsid w:val="00BC6450"/>
    <w:rsid w:val="00BD1934"/>
    <w:rsid w:val="00BE1B52"/>
    <w:rsid w:val="00BF437B"/>
    <w:rsid w:val="00C0255E"/>
    <w:rsid w:val="00C037C6"/>
    <w:rsid w:val="00C04AA1"/>
    <w:rsid w:val="00C1269D"/>
    <w:rsid w:val="00C21186"/>
    <w:rsid w:val="00C31163"/>
    <w:rsid w:val="00C34B40"/>
    <w:rsid w:val="00C3789B"/>
    <w:rsid w:val="00C40C31"/>
    <w:rsid w:val="00C42445"/>
    <w:rsid w:val="00C462EC"/>
    <w:rsid w:val="00C4715F"/>
    <w:rsid w:val="00C53B7E"/>
    <w:rsid w:val="00C57FFD"/>
    <w:rsid w:val="00C622B8"/>
    <w:rsid w:val="00C77E20"/>
    <w:rsid w:val="00C82196"/>
    <w:rsid w:val="00C82603"/>
    <w:rsid w:val="00C836A2"/>
    <w:rsid w:val="00C85DEC"/>
    <w:rsid w:val="00CA0F98"/>
    <w:rsid w:val="00CA42B6"/>
    <w:rsid w:val="00CA5A0C"/>
    <w:rsid w:val="00CB0274"/>
    <w:rsid w:val="00CB0467"/>
    <w:rsid w:val="00CB07E9"/>
    <w:rsid w:val="00CC297D"/>
    <w:rsid w:val="00CC57FB"/>
    <w:rsid w:val="00CC78F5"/>
    <w:rsid w:val="00CD6FDD"/>
    <w:rsid w:val="00CD73DE"/>
    <w:rsid w:val="00CD7626"/>
    <w:rsid w:val="00CE0FD0"/>
    <w:rsid w:val="00CE2790"/>
    <w:rsid w:val="00CE30BD"/>
    <w:rsid w:val="00CE6184"/>
    <w:rsid w:val="00CF13D3"/>
    <w:rsid w:val="00CF4B84"/>
    <w:rsid w:val="00D029E4"/>
    <w:rsid w:val="00D30A24"/>
    <w:rsid w:val="00D31FB9"/>
    <w:rsid w:val="00D327E0"/>
    <w:rsid w:val="00D3639F"/>
    <w:rsid w:val="00D36FE6"/>
    <w:rsid w:val="00D374CE"/>
    <w:rsid w:val="00D5160B"/>
    <w:rsid w:val="00D52AE6"/>
    <w:rsid w:val="00D57998"/>
    <w:rsid w:val="00D74E17"/>
    <w:rsid w:val="00D81726"/>
    <w:rsid w:val="00D95768"/>
    <w:rsid w:val="00DA23EC"/>
    <w:rsid w:val="00DA370B"/>
    <w:rsid w:val="00DA627F"/>
    <w:rsid w:val="00DB0BD4"/>
    <w:rsid w:val="00DB3F6C"/>
    <w:rsid w:val="00DC05C4"/>
    <w:rsid w:val="00DD2249"/>
    <w:rsid w:val="00DD5C00"/>
    <w:rsid w:val="00DE4951"/>
    <w:rsid w:val="00DE6DDE"/>
    <w:rsid w:val="00DF02EE"/>
    <w:rsid w:val="00DF2369"/>
    <w:rsid w:val="00DF7B88"/>
    <w:rsid w:val="00E00314"/>
    <w:rsid w:val="00E061D9"/>
    <w:rsid w:val="00E16117"/>
    <w:rsid w:val="00E211CB"/>
    <w:rsid w:val="00E22F3B"/>
    <w:rsid w:val="00E300C5"/>
    <w:rsid w:val="00E37134"/>
    <w:rsid w:val="00E4561F"/>
    <w:rsid w:val="00E4635E"/>
    <w:rsid w:val="00E46D75"/>
    <w:rsid w:val="00E510DA"/>
    <w:rsid w:val="00E53429"/>
    <w:rsid w:val="00E65461"/>
    <w:rsid w:val="00E655B9"/>
    <w:rsid w:val="00E71068"/>
    <w:rsid w:val="00E721B4"/>
    <w:rsid w:val="00E86478"/>
    <w:rsid w:val="00E86DF0"/>
    <w:rsid w:val="00E948C3"/>
    <w:rsid w:val="00E952BC"/>
    <w:rsid w:val="00EA090A"/>
    <w:rsid w:val="00EA76D2"/>
    <w:rsid w:val="00EB29EF"/>
    <w:rsid w:val="00EB35F9"/>
    <w:rsid w:val="00EC0247"/>
    <w:rsid w:val="00EC2433"/>
    <w:rsid w:val="00EC7F25"/>
    <w:rsid w:val="00ED3118"/>
    <w:rsid w:val="00ED4D0A"/>
    <w:rsid w:val="00ED73FB"/>
    <w:rsid w:val="00EE0F4D"/>
    <w:rsid w:val="00EE3347"/>
    <w:rsid w:val="00EE34E3"/>
    <w:rsid w:val="00EF2D28"/>
    <w:rsid w:val="00F0265E"/>
    <w:rsid w:val="00F03B24"/>
    <w:rsid w:val="00F0696D"/>
    <w:rsid w:val="00F10CA0"/>
    <w:rsid w:val="00F17F2E"/>
    <w:rsid w:val="00F21512"/>
    <w:rsid w:val="00F55E87"/>
    <w:rsid w:val="00F568FA"/>
    <w:rsid w:val="00F6418D"/>
    <w:rsid w:val="00F64E51"/>
    <w:rsid w:val="00F71702"/>
    <w:rsid w:val="00F774C6"/>
    <w:rsid w:val="00F81C92"/>
    <w:rsid w:val="00F81DFC"/>
    <w:rsid w:val="00F831A3"/>
    <w:rsid w:val="00F85739"/>
    <w:rsid w:val="00F866F4"/>
    <w:rsid w:val="00FB0D19"/>
    <w:rsid w:val="00FB0D74"/>
    <w:rsid w:val="00FB5084"/>
    <w:rsid w:val="00FC2C24"/>
    <w:rsid w:val="00FC7DA8"/>
    <w:rsid w:val="00FE7693"/>
    <w:rsid w:val="00FF4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E6996"/>
  <w15:chartTrackingRefBased/>
  <w15:docId w15:val="{A5C84FE2-AA52-4445-A1DE-51F8D6DDF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D4D0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D4D0A"/>
  </w:style>
  <w:style w:type="paragraph" w:styleId="Piedepgina">
    <w:name w:val="footer"/>
    <w:basedOn w:val="Normal"/>
    <w:link w:val="PiedepginaCar"/>
    <w:uiPriority w:val="99"/>
    <w:unhideWhenUsed/>
    <w:rsid w:val="00ED4D0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4D0A"/>
  </w:style>
  <w:style w:type="paragraph" w:styleId="Prrafodelista">
    <w:name w:val="List Paragraph"/>
    <w:basedOn w:val="Normal"/>
    <w:uiPriority w:val="34"/>
    <w:qFormat/>
    <w:rsid w:val="00E16117"/>
    <w:pPr>
      <w:ind w:left="720"/>
      <w:contextualSpacing/>
    </w:pPr>
  </w:style>
  <w:style w:type="paragraph" w:customStyle="1" w:styleId="Default">
    <w:name w:val="Default"/>
    <w:rsid w:val="0066412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3349C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349C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349C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349C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349C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4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49CF"/>
    <w:rPr>
      <w:rFonts w:ascii="Segoe UI" w:hAnsi="Segoe UI" w:cs="Segoe UI"/>
      <w:sz w:val="18"/>
      <w:szCs w:val="18"/>
    </w:rPr>
  </w:style>
  <w:style w:type="paragraph" w:styleId="Revisin">
    <w:name w:val="Revision"/>
    <w:hidden/>
    <w:uiPriority w:val="99"/>
    <w:semiHidden/>
    <w:rsid w:val="00DA370B"/>
    <w:pPr>
      <w:spacing w:after="0" w:line="240" w:lineRule="auto"/>
    </w:pPr>
  </w:style>
  <w:style w:type="table" w:styleId="Tablaconcuadrcula">
    <w:name w:val="Table Grid"/>
    <w:basedOn w:val="Tablanormal"/>
    <w:uiPriority w:val="39"/>
    <w:rsid w:val="003A51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92D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customStyle="1" w:styleId="normaltextrun">
    <w:name w:val="normaltextrun"/>
    <w:basedOn w:val="Fuentedeprrafopredeter"/>
    <w:rsid w:val="00A92DC8"/>
  </w:style>
  <w:style w:type="character" w:customStyle="1" w:styleId="eop">
    <w:name w:val="eop"/>
    <w:basedOn w:val="Fuentedeprrafopredeter"/>
    <w:rsid w:val="00A92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1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472664588DC94F90C2620ADA463822" ma:contentTypeVersion="13" ma:contentTypeDescription="Create a new document." ma:contentTypeScope="" ma:versionID="b07d5c1c8efdb7fe236cc7cc1eeb094c">
  <xsd:schema xmlns:xsd="http://www.w3.org/2001/XMLSchema" xmlns:xs="http://www.w3.org/2001/XMLSchema" xmlns:p="http://schemas.microsoft.com/office/2006/metadata/properties" xmlns:ns3="1624b965-96b8-44d8-8882-28c9d4be8283" xmlns:ns4="42ecace9-6312-40a7-8029-518c5b2013e2" targetNamespace="http://schemas.microsoft.com/office/2006/metadata/properties" ma:root="true" ma:fieldsID="3d5d0548234b26daab66ff73ddbd5065" ns3:_="" ns4:_="">
    <xsd:import namespace="1624b965-96b8-44d8-8882-28c9d4be8283"/>
    <xsd:import namespace="42ecace9-6312-40a7-8029-518c5b2013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24b965-96b8-44d8-8882-28c9d4be82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ecace9-6312-40a7-8029-518c5b2013e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.xsl" StyleName="ISO 690 - Primer elemento y fecha" Version="1987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1A3EDA-3B40-4E25-85D1-710493F11F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24b965-96b8-44d8-8882-28c9d4be8283"/>
    <ds:schemaRef ds:uri="42ecace9-6312-40a7-8029-518c5b2013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B54A03-8F2A-499C-A637-11077ACDA4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008AFF-02AF-42A8-87F9-DE1D59E68C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B2348C-4F97-47D1-A44E-410E40F51D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81</Words>
  <Characters>2422</Characters>
  <Application>Microsoft Office Word</Application>
  <DocSecurity>0</DocSecurity>
  <Lines>56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ACSNI</dc:creator>
  <cp:keywords/>
  <dc:description/>
  <cp:lastModifiedBy>MONTOYA MARTINEZ LORENA</cp:lastModifiedBy>
  <cp:revision>2</cp:revision>
  <dcterms:created xsi:type="dcterms:W3CDTF">2023-03-29T18:52:00Z</dcterms:created>
  <dcterms:modified xsi:type="dcterms:W3CDTF">2023-03-29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472664588DC94F90C2620ADA463822</vt:lpwstr>
  </property>
</Properties>
</file>